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413DB9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57A74">
        <w:rPr>
          <w:rFonts w:eastAsia="Times New Roman" w:cstheme="minorHAnsi"/>
          <w:b/>
        </w:rPr>
        <w:t>68911</w:t>
      </w:r>
    </w:p>
    <w:p w14:paraId="2F6924E5" w14:textId="31D6C1C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57A74">
        <w:rPr>
          <w:rFonts w:eastAsia="Times New Roman" w:cstheme="minorHAnsi"/>
          <w:b/>
        </w:rPr>
        <w:t>Pallavi Sharma</w:t>
      </w:r>
    </w:p>
    <w:p w14:paraId="6FB9233B" w14:textId="587F539C" w:rsidR="004E0C5A" w:rsidRPr="00B07A3B" w:rsidRDefault="004E0C5A" w:rsidP="004E0C5A">
      <w:pPr>
        <w:outlineLvl w:val="0"/>
        <w:rPr>
          <w:rFonts w:eastAsia="Times New Roman" w:cstheme="minorHAnsi"/>
          <w:b/>
        </w:rPr>
      </w:pPr>
      <w:r w:rsidRPr="00B07A3B">
        <w:rPr>
          <w:rFonts w:eastAsia="Times New Roman" w:cstheme="minorHAnsi"/>
          <w:b/>
        </w:rPr>
        <w:t>Project Page Link</w:t>
      </w:r>
      <w:bookmarkStart w:id="0" w:name="_Hlk211202405"/>
      <w:r w:rsidR="002F668C" w:rsidRPr="002F668C">
        <w:rPr>
          <w:rFonts w:eastAsia="Times New Roman" w:cstheme="minorHAnsi"/>
          <w:b/>
        </w:rPr>
        <w:t>:</w:t>
      </w:r>
      <w:r w:rsidR="00F60C18" w:rsidRPr="002F668C">
        <w:rPr>
          <w:rFonts w:eastAsia="Times New Roman" w:cstheme="minorHAnsi"/>
          <w:b/>
        </w:rPr>
        <w:t xml:space="preserve"> </w:t>
      </w:r>
      <w:hyperlink r:id="rId7" w:history="1">
        <w:r w:rsidR="00157A74" w:rsidRPr="002F668C">
          <w:rPr>
            <w:rStyle w:val="Hyperlink"/>
            <w:rFonts w:eastAsia="Times New Roman" w:cstheme="minorHAnsi"/>
            <w:b/>
          </w:rPr>
          <w:t>https://review.jove.com/account/file-uploader?src=21017903</w:t>
        </w:r>
      </w:hyperlink>
    </w:p>
    <w:bookmarkEnd w:id="0"/>
    <w:p w14:paraId="2C89778F" w14:textId="77777777" w:rsidR="004E0C5A" w:rsidRPr="00B07A3B" w:rsidRDefault="004E0C5A" w:rsidP="004E0C5A">
      <w:pPr>
        <w:outlineLvl w:val="0"/>
        <w:rPr>
          <w:rFonts w:eastAsia="Times New Roman" w:cstheme="minorHAnsi"/>
          <w:b/>
        </w:rPr>
      </w:pPr>
    </w:p>
    <w:p w14:paraId="5E49754F" w14:textId="77777777" w:rsidR="00157A74" w:rsidRPr="00157A74" w:rsidRDefault="004E0C5A" w:rsidP="00157A74">
      <w:pPr>
        <w:outlineLvl w:val="0"/>
        <w:rPr>
          <w:rFonts w:eastAsia="Times New Roman" w:cstheme="minorHAnsi"/>
          <w:b/>
          <w:sz w:val="32"/>
          <w:szCs w:val="32"/>
        </w:rPr>
      </w:pPr>
      <w:r w:rsidRPr="00B07A3B">
        <w:rPr>
          <w:rFonts w:eastAsia="Times New Roman" w:cstheme="minorHAnsi"/>
          <w:b/>
          <w:sz w:val="32"/>
          <w:szCs w:val="32"/>
        </w:rPr>
        <w:t>Title:</w:t>
      </w:r>
      <w:r w:rsidRPr="00B07A3B">
        <w:rPr>
          <w:rFonts w:eastAsia="Times New Roman" w:cstheme="minorHAnsi"/>
          <w:b/>
        </w:rPr>
        <w:t xml:space="preserve"> </w:t>
      </w:r>
      <w:r w:rsidR="00157A74" w:rsidRPr="00157A74">
        <w:rPr>
          <w:rFonts w:eastAsia="Times New Roman" w:cstheme="minorHAnsi"/>
          <w:b/>
          <w:sz w:val="32"/>
          <w:szCs w:val="32"/>
        </w:rPr>
        <w:t>High-Definition Transcranial Direct Current Stimulation During Sleep</w:t>
      </w:r>
    </w:p>
    <w:p w14:paraId="43264000" w14:textId="77777777" w:rsidR="00157A74" w:rsidRPr="00157A74" w:rsidRDefault="00157A74" w:rsidP="00157A74">
      <w:pPr>
        <w:outlineLvl w:val="0"/>
        <w:rPr>
          <w:rFonts w:eastAsia="Times New Roman" w:cstheme="minorHAnsi"/>
          <w:b/>
        </w:rPr>
      </w:pPr>
    </w:p>
    <w:p w14:paraId="30BC7CCC" w14:textId="2D7213D9"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BE01142" w14:textId="77777777" w:rsidR="00157A74" w:rsidRPr="00157A74" w:rsidRDefault="00157A74" w:rsidP="00157A74">
      <w:pPr>
        <w:outlineLvl w:val="0"/>
        <w:rPr>
          <w:rFonts w:eastAsia="Times New Roman" w:cstheme="minorHAnsi"/>
          <w:b/>
          <w:sz w:val="28"/>
          <w:szCs w:val="28"/>
          <w:vertAlign w:val="superscript"/>
        </w:rPr>
      </w:pPr>
      <w:r w:rsidRPr="00157A74">
        <w:rPr>
          <w:rFonts w:eastAsia="Times New Roman" w:cstheme="minorHAnsi"/>
          <w:b/>
          <w:sz w:val="28"/>
          <w:szCs w:val="28"/>
        </w:rPr>
        <w:t>Seo Ho Song</w:t>
      </w:r>
      <w:r w:rsidRPr="00157A74">
        <w:rPr>
          <w:rFonts w:eastAsia="Times New Roman" w:cstheme="minorHAnsi"/>
          <w:b/>
          <w:sz w:val="28"/>
          <w:szCs w:val="28"/>
          <w:vertAlign w:val="superscript"/>
        </w:rPr>
        <w:t>1,2</w:t>
      </w:r>
      <w:r w:rsidRPr="00157A74">
        <w:rPr>
          <w:rFonts w:eastAsia="Times New Roman" w:cstheme="minorHAnsi"/>
          <w:b/>
          <w:sz w:val="28"/>
          <w:szCs w:val="28"/>
        </w:rPr>
        <w:t>, Shengzi Zeng</w:t>
      </w:r>
      <w:r w:rsidRPr="00157A74">
        <w:rPr>
          <w:rFonts w:eastAsia="Times New Roman" w:cstheme="minorHAnsi"/>
          <w:b/>
          <w:sz w:val="28"/>
          <w:szCs w:val="28"/>
          <w:vertAlign w:val="superscript"/>
        </w:rPr>
        <w:t>1,2</w:t>
      </w:r>
      <w:r w:rsidRPr="00157A74">
        <w:rPr>
          <w:rFonts w:eastAsia="Times New Roman" w:cstheme="minorHAnsi"/>
          <w:b/>
          <w:sz w:val="28"/>
          <w:szCs w:val="28"/>
        </w:rPr>
        <w:t>, Tony Cunningham</w:t>
      </w:r>
      <w:r w:rsidRPr="00157A74">
        <w:rPr>
          <w:rFonts w:eastAsia="Times New Roman" w:cstheme="minorHAnsi"/>
          <w:b/>
          <w:sz w:val="28"/>
          <w:szCs w:val="28"/>
          <w:vertAlign w:val="superscript"/>
        </w:rPr>
        <w:t>1,2</w:t>
      </w:r>
    </w:p>
    <w:p w14:paraId="6E02FA06" w14:textId="77777777" w:rsidR="00157A74" w:rsidRPr="00157A74" w:rsidRDefault="00157A74" w:rsidP="00157A74">
      <w:pPr>
        <w:outlineLvl w:val="0"/>
        <w:rPr>
          <w:rFonts w:eastAsia="Times New Roman" w:cstheme="minorHAnsi"/>
          <w:b/>
          <w:sz w:val="28"/>
          <w:szCs w:val="28"/>
        </w:rPr>
      </w:pPr>
    </w:p>
    <w:p w14:paraId="033EAB59" w14:textId="037DE681" w:rsidR="00157A74" w:rsidRPr="00157A74" w:rsidRDefault="00157A74" w:rsidP="00157A74">
      <w:pPr>
        <w:outlineLvl w:val="0"/>
        <w:rPr>
          <w:rFonts w:eastAsia="Times New Roman" w:cstheme="minorHAnsi"/>
          <w:b/>
          <w:sz w:val="28"/>
          <w:szCs w:val="28"/>
        </w:rPr>
      </w:pPr>
      <w:r w:rsidRPr="00157A74">
        <w:rPr>
          <w:rFonts w:eastAsia="Times New Roman" w:cstheme="minorHAnsi"/>
          <w:b/>
          <w:sz w:val="28"/>
          <w:szCs w:val="28"/>
          <w:vertAlign w:val="superscript"/>
        </w:rPr>
        <w:t>1</w:t>
      </w:r>
      <w:r w:rsidRPr="00157A74">
        <w:rPr>
          <w:rFonts w:eastAsia="Times New Roman" w:cstheme="minorHAnsi"/>
          <w:b/>
          <w:sz w:val="28"/>
          <w:szCs w:val="28"/>
        </w:rPr>
        <w:t>Center for Sleep and Cognition, Department of Psychiatry, Beth Israel Deaconess Medical Center</w:t>
      </w:r>
    </w:p>
    <w:p w14:paraId="16402FDB" w14:textId="10008BED" w:rsidR="00157A74" w:rsidRPr="00157A74" w:rsidRDefault="00157A74" w:rsidP="00157A74">
      <w:pPr>
        <w:outlineLvl w:val="0"/>
        <w:rPr>
          <w:rFonts w:eastAsia="Times New Roman" w:cstheme="minorHAnsi"/>
          <w:b/>
          <w:sz w:val="28"/>
          <w:szCs w:val="28"/>
        </w:rPr>
      </w:pPr>
      <w:r w:rsidRPr="00157A74">
        <w:rPr>
          <w:rFonts w:eastAsia="Times New Roman" w:cstheme="minorHAnsi"/>
          <w:b/>
          <w:sz w:val="28"/>
          <w:szCs w:val="28"/>
          <w:vertAlign w:val="superscript"/>
        </w:rPr>
        <w:t>2</w:t>
      </w:r>
      <w:r w:rsidRPr="00157A74">
        <w:rPr>
          <w:rFonts w:eastAsia="Times New Roman" w:cstheme="minorHAnsi"/>
          <w:b/>
          <w:sz w:val="28"/>
          <w:szCs w:val="28"/>
        </w:rPr>
        <w:t>Division of Sleep Medicine, Harvard Medical School</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3CAD149" w14:textId="77777777" w:rsidR="00157A74" w:rsidRPr="00157A74" w:rsidRDefault="00157A74" w:rsidP="00157A74">
      <w:pPr>
        <w:outlineLvl w:val="0"/>
        <w:rPr>
          <w:rFonts w:eastAsia="Times New Roman" w:cstheme="minorHAnsi"/>
          <w:vertAlign w:val="superscript"/>
        </w:rPr>
      </w:pPr>
      <w:bookmarkStart w:id="1" w:name="_Hlk25233958"/>
      <w:r w:rsidRPr="00157A74">
        <w:rPr>
          <w:rFonts w:eastAsia="Times New Roman" w:cstheme="minorHAnsi"/>
        </w:rPr>
        <w:t>Tony Cunningham</w:t>
      </w:r>
      <w:r w:rsidRPr="00157A74">
        <w:rPr>
          <w:rFonts w:eastAsia="Times New Roman" w:cstheme="minorHAnsi"/>
        </w:rPr>
        <w:tab/>
      </w:r>
      <w:r w:rsidRPr="00157A74">
        <w:rPr>
          <w:rFonts w:eastAsia="Times New Roman" w:cstheme="minorHAnsi"/>
        </w:rPr>
        <w:tab/>
        <w:t>(acunnin4@g.harvard.edu)</w:t>
      </w:r>
    </w:p>
    <w:p w14:paraId="76CBCF1C" w14:textId="77777777" w:rsidR="00157A74" w:rsidRPr="00157A74" w:rsidRDefault="00157A74" w:rsidP="00157A74">
      <w:pPr>
        <w:outlineLvl w:val="0"/>
        <w:rPr>
          <w:rFonts w:eastAsia="Times New Roman" w:cstheme="minorHAnsi"/>
        </w:rPr>
      </w:pP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157A74" w:rsidRDefault="003B5E26" w:rsidP="009A0E7C">
      <w:pPr>
        <w:outlineLvl w:val="0"/>
        <w:rPr>
          <w:rFonts w:cstheme="minorHAnsi"/>
          <w:bCs/>
        </w:rPr>
      </w:pPr>
    </w:p>
    <w:p w14:paraId="64A46206" w14:textId="77777777" w:rsidR="00157A74" w:rsidRPr="00157A74" w:rsidRDefault="00157A74" w:rsidP="00157A74">
      <w:pPr>
        <w:outlineLvl w:val="0"/>
        <w:rPr>
          <w:rFonts w:cstheme="minorHAnsi"/>
          <w:bCs/>
          <w:vertAlign w:val="superscript"/>
        </w:rPr>
      </w:pPr>
      <w:r w:rsidRPr="00157A74">
        <w:rPr>
          <w:rFonts w:cstheme="minorHAnsi"/>
          <w:bCs/>
        </w:rPr>
        <w:t>Seo Ho Song</w:t>
      </w:r>
      <w:r w:rsidRPr="00157A74">
        <w:rPr>
          <w:rFonts w:cstheme="minorHAnsi"/>
          <w:bCs/>
        </w:rPr>
        <w:tab/>
      </w:r>
      <w:r w:rsidRPr="00157A74">
        <w:rPr>
          <w:rFonts w:cstheme="minorHAnsi"/>
          <w:bCs/>
        </w:rPr>
        <w:tab/>
      </w:r>
      <w:r w:rsidRPr="00157A74">
        <w:rPr>
          <w:rFonts w:cstheme="minorHAnsi"/>
          <w:bCs/>
        </w:rPr>
        <w:tab/>
        <w:t>(ssong4@bidmc.harvard.edu)</w:t>
      </w:r>
    </w:p>
    <w:p w14:paraId="11515D05" w14:textId="35552845" w:rsidR="00157A74" w:rsidRPr="00157A74" w:rsidRDefault="00157A74" w:rsidP="00157A74">
      <w:pPr>
        <w:outlineLvl w:val="0"/>
        <w:rPr>
          <w:rFonts w:cstheme="minorHAnsi"/>
          <w:bCs/>
        </w:rPr>
      </w:pPr>
      <w:r w:rsidRPr="00157A74">
        <w:rPr>
          <w:rFonts w:cstheme="minorHAnsi"/>
          <w:bCs/>
        </w:rPr>
        <w:t>Shengzi Zeng</w:t>
      </w:r>
      <w:r w:rsidRPr="00157A74">
        <w:rPr>
          <w:rFonts w:cstheme="minorHAnsi"/>
          <w:bCs/>
        </w:rPr>
        <w:tab/>
      </w:r>
      <w:r w:rsidRPr="00157A74">
        <w:rPr>
          <w:rFonts w:cstheme="minorHAnsi"/>
          <w:bCs/>
        </w:rPr>
        <w:tab/>
      </w:r>
      <w:r w:rsidRPr="00157A74">
        <w:rPr>
          <w:rFonts w:cstheme="minorHAnsi"/>
          <w:bCs/>
        </w:rPr>
        <w:tab/>
        <w:t>(</w:t>
      </w:r>
      <w:hyperlink r:id="rId8" w:history="1">
        <w:r w:rsidR="002F668C" w:rsidRPr="00610BE4">
          <w:rPr>
            <w:rStyle w:val="Hyperlink"/>
            <w:rFonts w:cstheme="minorHAnsi"/>
            <w:bCs/>
          </w:rPr>
          <w:t>szeng@bidmc.harvard.edu</w:t>
        </w:r>
      </w:hyperlink>
      <w:r w:rsidRPr="00157A74">
        <w:rPr>
          <w:rFonts w:cstheme="minorHAnsi"/>
          <w:bCs/>
        </w:rPr>
        <w:t>)</w:t>
      </w:r>
    </w:p>
    <w:p w14:paraId="3FA12465" w14:textId="77777777" w:rsidR="00157A74" w:rsidRPr="00157A74" w:rsidRDefault="00157A74" w:rsidP="00157A74">
      <w:pPr>
        <w:outlineLvl w:val="0"/>
        <w:rPr>
          <w:rFonts w:cstheme="minorHAnsi"/>
          <w:bCs/>
          <w:vertAlign w:val="superscript"/>
        </w:rPr>
      </w:pPr>
      <w:r w:rsidRPr="00157A74">
        <w:rPr>
          <w:rFonts w:cstheme="minorHAnsi"/>
          <w:bCs/>
        </w:rPr>
        <w:t>Tony Cunningham</w:t>
      </w:r>
      <w:r w:rsidRPr="00157A74">
        <w:rPr>
          <w:rFonts w:cstheme="minorHAnsi"/>
          <w:bCs/>
        </w:rPr>
        <w:tab/>
      </w:r>
      <w:r w:rsidRPr="00157A74">
        <w:rPr>
          <w:rFonts w:cstheme="minorHAnsi"/>
          <w:bCs/>
        </w:rPr>
        <w:tab/>
        <w:t>(acunnin4@g.harvard.edu)</w:t>
      </w:r>
    </w:p>
    <w:p w14:paraId="23FE103C" w14:textId="77777777" w:rsidR="00157A74" w:rsidRPr="00157A74" w:rsidRDefault="00157A74" w:rsidP="00157A74">
      <w:pPr>
        <w:outlineLvl w:val="0"/>
        <w:rPr>
          <w:rFonts w:cstheme="minorHAnsi"/>
          <w:b/>
          <w:sz w:val="22"/>
          <w:szCs w:val="22"/>
        </w:rPr>
      </w:pPr>
    </w:p>
    <w:p w14:paraId="796A3E50" w14:textId="77777777" w:rsidR="00157A74" w:rsidRPr="00157A74" w:rsidRDefault="00157A74" w:rsidP="00157A74">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JoVE’s tutorial for using OBS Studio is provided at this link: </w:t>
      </w:r>
      <w:hyperlink r:id="rId10"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E19938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37AA8">
        <w:rPr>
          <w:rFonts w:cstheme="minorHAnsi"/>
          <w:bCs/>
          <w:sz w:val="22"/>
          <w:szCs w:val="22"/>
        </w:rPr>
        <w:t>31</w:t>
      </w:r>
    </w:p>
    <w:p w14:paraId="5AAC9C6C" w14:textId="3869FDD0"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37AA8">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9A31812"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0C70D0C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5549746" w14:textId="02C3323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09B194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6510F61B"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68F2A33D" w:rsidR="00FF25E5" w:rsidRDefault="00FF25E5" w:rsidP="00FF25E5">
      <w:pPr>
        <w:ind w:left="360"/>
        <w:rPr>
          <w:rFonts w:cstheme="minorHAnsi"/>
          <w:b/>
          <w:i/>
          <w:color w:val="0000FF"/>
        </w:rPr>
      </w:pPr>
      <w:r w:rsidRPr="00B36993">
        <w:rPr>
          <w:rFonts w:eastAsia="Times New Roman" w:cstheme="minorHAnsi"/>
        </w:rPr>
        <w:br/>
      </w:r>
      <w:commentRangeStart w:id="2"/>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or </w:t>
      </w:r>
      <w:r w:rsidRPr="00B36993">
        <w:rPr>
          <w:rFonts w:eastAsia="Times New Roman" w:cstheme="minorHAnsi"/>
          <w:highlight w:val="yellow"/>
        </w:rPr>
        <w:t>equivalent body</w:t>
      </w:r>
      <w:r w:rsidRPr="00B36993">
        <w:rPr>
          <w:rFonts w:eastAsia="Times New Roman" w:cstheme="minorHAnsi"/>
        </w:rPr>
        <w:t xml:space="preserve"> at </w:t>
      </w:r>
      <w:r w:rsidRPr="00B36993">
        <w:rPr>
          <w:rFonts w:eastAsia="Times New Roman" w:cstheme="minorHAnsi"/>
          <w:highlight w:val="yellow"/>
        </w:rPr>
        <w:t>(insert Institutional Name)</w:t>
      </w:r>
      <w:commentRangeEnd w:id="2"/>
      <w:r w:rsidR="00280085">
        <w:rPr>
          <w:rStyle w:val="CommentReference"/>
          <w:lang w:val="x-none" w:eastAsia="x-none"/>
        </w:rPr>
        <w:commentReference w:id="2"/>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3"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3"/>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2257A86C" w:rsidR="00CE10F2" w:rsidRDefault="00DF2E74" w:rsidP="00A13CC3">
      <w:pPr>
        <w:pStyle w:val="ListParagraph"/>
        <w:numPr>
          <w:ilvl w:val="0"/>
          <w:numId w:val="3"/>
        </w:numPr>
        <w:spacing w:before="120"/>
        <w:contextualSpacing w:val="0"/>
        <w:rPr>
          <w:rFonts w:cstheme="minorHAnsi"/>
          <w:b/>
          <w:bCs/>
        </w:rPr>
      </w:pPr>
      <w:r w:rsidRPr="00DF2E74">
        <w:rPr>
          <w:rFonts w:cstheme="minorHAnsi"/>
          <w:b/>
          <w:bCs/>
        </w:rPr>
        <w:t xml:space="preserve">EEG </w:t>
      </w:r>
      <w:r>
        <w:rPr>
          <w:rFonts w:cstheme="minorHAnsi"/>
          <w:b/>
          <w:bCs/>
        </w:rPr>
        <w:t>C</w:t>
      </w:r>
      <w:r w:rsidRPr="00DF2E74">
        <w:rPr>
          <w:rFonts w:cstheme="minorHAnsi"/>
          <w:b/>
          <w:bCs/>
        </w:rPr>
        <w:t xml:space="preserve">ap and HD-tDCS </w:t>
      </w:r>
      <w:r>
        <w:rPr>
          <w:rFonts w:cstheme="minorHAnsi"/>
          <w:b/>
          <w:bCs/>
        </w:rPr>
        <w:t>E</w:t>
      </w:r>
      <w:r w:rsidRPr="00DF2E74">
        <w:rPr>
          <w:rFonts w:cstheme="minorHAnsi"/>
          <w:b/>
          <w:bCs/>
        </w:rPr>
        <w:t xml:space="preserve">lectrode </w:t>
      </w:r>
      <w:r>
        <w:rPr>
          <w:rFonts w:cstheme="minorHAnsi"/>
          <w:b/>
          <w:bCs/>
        </w:rPr>
        <w:t>P</w:t>
      </w:r>
      <w:r w:rsidRPr="00DF2E74">
        <w:rPr>
          <w:rFonts w:cstheme="minorHAnsi"/>
          <w:b/>
          <w:bCs/>
        </w:rPr>
        <w:t xml:space="preserve">reparation </w:t>
      </w:r>
      <w:r>
        <w:rPr>
          <w:rFonts w:cstheme="minorHAnsi"/>
          <w:b/>
          <w:bCs/>
        </w:rPr>
        <w:t xml:space="preserve"> </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6A59235A" w14:textId="426B79C2" w:rsidR="00D05182" w:rsidRPr="00F8484D" w:rsidRDefault="00D05182" w:rsidP="00D05182">
      <w:pPr>
        <w:pStyle w:val="Narration"/>
        <w:numPr>
          <w:ilvl w:val="1"/>
          <w:numId w:val="3"/>
        </w:numPr>
      </w:pPr>
      <w:r w:rsidRPr="00F8484D">
        <w:t xml:space="preserve">To begin, gather all necessary equipment and materials required for the procedure </w:t>
      </w:r>
      <w:r w:rsidRPr="00F8484D">
        <w:rPr>
          <w:b/>
          <w:bCs/>
        </w:rPr>
        <w:t>[1]</w:t>
      </w:r>
      <w:r w:rsidRPr="00F8484D">
        <w:t xml:space="preserve">. Turn on </w:t>
      </w:r>
      <w:r w:rsidR="00280085" w:rsidRPr="00280085">
        <w:rPr>
          <w:lang w:val="en-US"/>
        </w:rPr>
        <w:t>HD-tDCS</w:t>
      </w:r>
      <w:r w:rsidR="00280085">
        <w:rPr>
          <w:lang w:val="en-US"/>
        </w:rPr>
        <w:t xml:space="preserve"> </w:t>
      </w:r>
      <w:r w:rsidR="00280085" w:rsidRPr="00280085">
        <w:rPr>
          <w:i/>
          <w:iCs/>
          <w:color w:val="EE0000"/>
          <w:lang w:val="en-US"/>
        </w:rPr>
        <w:t>(H-D-T-D-C-S)</w:t>
      </w:r>
      <w:r w:rsidR="00280085" w:rsidRPr="00280085">
        <w:rPr>
          <w:color w:val="EE0000"/>
          <w:lang w:val="en-US"/>
        </w:rPr>
        <w:t xml:space="preserve"> </w:t>
      </w:r>
      <w:r w:rsidR="00280085" w:rsidRPr="00280085">
        <w:rPr>
          <w:lang w:val="en-US"/>
        </w:rPr>
        <w:t>and EEG</w:t>
      </w:r>
      <w:r w:rsidR="00280085">
        <w:rPr>
          <w:lang w:val="en-US"/>
        </w:rPr>
        <w:t xml:space="preserve"> </w:t>
      </w:r>
      <w:r w:rsidR="00280085" w:rsidRPr="00280085">
        <w:rPr>
          <w:i/>
          <w:iCs/>
          <w:color w:val="EE0000"/>
          <w:lang w:val="en-US"/>
        </w:rPr>
        <w:t>(E-E-G)</w:t>
      </w:r>
      <w:r w:rsidR="00280085" w:rsidRPr="00280085">
        <w:rPr>
          <w:color w:val="EE0000"/>
          <w:lang w:val="en-US"/>
        </w:rPr>
        <w:t xml:space="preserve"> </w:t>
      </w:r>
      <w:r w:rsidR="00280085">
        <w:rPr>
          <w:lang w:val="en-US"/>
        </w:rPr>
        <w:t>devices</w:t>
      </w:r>
      <w:r w:rsidRPr="00F8484D">
        <w:t xml:space="preserve"> and verify the power status according to the manufacturer’s specifications </w:t>
      </w:r>
      <w:r w:rsidRPr="00F8484D">
        <w:rPr>
          <w:b/>
          <w:bCs/>
        </w:rPr>
        <w:t>[2]</w:t>
      </w:r>
      <w:r w:rsidRPr="00F8484D">
        <w:t>.</w:t>
      </w:r>
    </w:p>
    <w:p w14:paraId="78AE3192" w14:textId="77777777" w:rsidR="00D05182" w:rsidRDefault="00D05182" w:rsidP="00D05182">
      <w:pPr>
        <w:pStyle w:val="ShotDescription"/>
        <w:numPr>
          <w:ilvl w:val="2"/>
          <w:numId w:val="3"/>
        </w:numPr>
        <w:rPr>
          <w:lang w:val="en-IN"/>
        </w:rPr>
      </w:pPr>
      <w:r w:rsidRPr="00F8484D">
        <w:rPr>
          <w:lang w:val="en-IN"/>
        </w:rPr>
        <w:t>WIDE: Talent assembling all required equipment and materials on the workbench.</w:t>
      </w:r>
    </w:p>
    <w:p w14:paraId="4DB0B43C" w14:textId="03B8ED20" w:rsidR="00D05182" w:rsidRPr="00F8484D" w:rsidRDefault="00D05182" w:rsidP="00D05182">
      <w:pPr>
        <w:pStyle w:val="ShotDescription"/>
        <w:numPr>
          <w:ilvl w:val="2"/>
          <w:numId w:val="3"/>
        </w:numPr>
        <w:rPr>
          <w:lang w:val="en-IN"/>
        </w:rPr>
      </w:pPr>
      <w:r w:rsidRPr="00F8484D">
        <w:rPr>
          <w:lang w:val="en-IN"/>
        </w:rPr>
        <w:t xml:space="preserve">Talent powering on both devices and checking </w:t>
      </w:r>
      <w:r w:rsidR="00280085">
        <w:rPr>
          <w:lang w:val="en-IN"/>
        </w:rPr>
        <w:t>the power status</w:t>
      </w:r>
      <w:r w:rsidRPr="00F8484D">
        <w:rPr>
          <w:lang w:val="en-IN"/>
        </w:rPr>
        <w:t>.</w:t>
      </w:r>
    </w:p>
    <w:p w14:paraId="0EFF47ED" w14:textId="2C083BB5" w:rsidR="00D05182" w:rsidRPr="00F8484D" w:rsidRDefault="00D05182" w:rsidP="00D05182">
      <w:pPr>
        <w:pStyle w:val="Narration"/>
        <w:numPr>
          <w:ilvl w:val="1"/>
          <w:numId w:val="3"/>
        </w:numPr>
      </w:pPr>
      <w:r w:rsidRPr="00F8484D">
        <w:t>Connect the cables of the silver</w:t>
      </w:r>
      <w:r w:rsidR="00280085">
        <w:t xml:space="preserve"> or </w:t>
      </w:r>
      <w:r w:rsidRPr="00F8484D">
        <w:t xml:space="preserve">silver chloride sintered ring electrodes to the corresponding receivers on the 4 by 1 adapter output cable </w:t>
      </w:r>
      <w:r w:rsidRPr="00F8484D">
        <w:rPr>
          <w:b/>
          <w:bCs/>
        </w:rPr>
        <w:t>[1]</w:t>
      </w:r>
      <w:r w:rsidRPr="00F8484D">
        <w:t>.</w:t>
      </w:r>
    </w:p>
    <w:p w14:paraId="727718AD" w14:textId="77777777" w:rsidR="00D05182" w:rsidRPr="00F8484D" w:rsidRDefault="00D05182" w:rsidP="00D05182">
      <w:pPr>
        <w:pStyle w:val="ShotDescription"/>
        <w:numPr>
          <w:ilvl w:val="2"/>
          <w:numId w:val="3"/>
        </w:numPr>
        <w:rPr>
          <w:lang w:val="en-IN"/>
        </w:rPr>
      </w:pPr>
      <w:r w:rsidRPr="00F8484D">
        <w:rPr>
          <w:lang w:val="en-IN"/>
        </w:rPr>
        <w:t>Talent connecting each electrode cable to its matching receiver port on the 4 by 1 adapter output cable.</w:t>
      </w:r>
    </w:p>
    <w:p w14:paraId="5DFA8CEC" w14:textId="03A77CF6" w:rsidR="00D05182" w:rsidRPr="00F8484D" w:rsidRDefault="00D05182" w:rsidP="00D05182">
      <w:pPr>
        <w:pStyle w:val="Narration"/>
        <w:numPr>
          <w:ilvl w:val="1"/>
          <w:numId w:val="3"/>
        </w:numPr>
      </w:pPr>
      <w:r w:rsidRPr="00F8484D">
        <w:t xml:space="preserve">Select an appropriately sized </w:t>
      </w:r>
      <w:r w:rsidR="00DF2E74">
        <w:t>EEG</w:t>
      </w:r>
      <w:r w:rsidRPr="00F8484D">
        <w:t xml:space="preserve"> cap based on the participant’s head circumference </w:t>
      </w:r>
      <w:r w:rsidRPr="00F8484D">
        <w:rPr>
          <w:b/>
          <w:bCs/>
        </w:rPr>
        <w:t>[1]</w:t>
      </w:r>
      <w:r w:rsidRPr="00F8484D">
        <w:t xml:space="preserve">. Use bilateral frontolateral positions F3 and F4 to target the prefrontal cortex </w:t>
      </w:r>
      <w:r w:rsidRPr="00F8484D">
        <w:rPr>
          <w:b/>
          <w:bCs/>
        </w:rPr>
        <w:t>[2]</w:t>
      </w:r>
      <w:r w:rsidRPr="00F8484D">
        <w:t>.</w:t>
      </w:r>
    </w:p>
    <w:p w14:paraId="6FFD1F1C" w14:textId="77777777" w:rsidR="00D05182" w:rsidRDefault="00D05182" w:rsidP="00D05182">
      <w:pPr>
        <w:pStyle w:val="ShotDescription"/>
        <w:numPr>
          <w:ilvl w:val="2"/>
          <w:numId w:val="3"/>
        </w:numPr>
        <w:rPr>
          <w:lang w:val="en-IN"/>
        </w:rPr>
      </w:pPr>
      <w:r w:rsidRPr="00F8484D">
        <w:rPr>
          <w:lang w:val="en-IN"/>
        </w:rPr>
        <w:t>Talent measuring head circumference using a tape and picking a correctly sized cap.</w:t>
      </w:r>
    </w:p>
    <w:p w14:paraId="5C9F6C28" w14:textId="0B3805BA" w:rsidR="00D05182" w:rsidRPr="00F8484D" w:rsidRDefault="00D05182" w:rsidP="00D05182">
      <w:pPr>
        <w:pStyle w:val="ShotDescription"/>
        <w:numPr>
          <w:ilvl w:val="2"/>
          <w:numId w:val="3"/>
        </w:numPr>
        <w:rPr>
          <w:lang w:val="en-IN"/>
        </w:rPr>
      </w:pPr>
      <w:r w:rsidRPr="00F8484D">
        <w:rPr>
          <w:lang w:val="en-IN"/>
        </w:rPr>
        <w:t>Talent marking the F3 and F4 positions on the EEG cap.</w:t>
      </w:r>
    </w:p>
    <w:p w14:paraId="6B052574" w14:textId="43E6FDDA" w:rsidR="00D05182" w:rsidRPr="00F8484D" w:rsidRDefault="00140FDB" w:rsidP="00D05182">
      <w:pPr>
        <w:pStyle w:val="Narration"/>
        <w:numPr>
          <w:ilvl w:val="1"/>
          <w:numId w:val="3"/>
        </w:numPr>
      </w:pPr>
      <w:r>
        <w:t>Next, i</w:t>
      </w:r>
      <w:r w:rsidR="00D05182" w:rsidRPr="00F8484D">
        <w:t xml:space="preserve">nput the electrode positions and stimulation parameters </w:t>
      </w:r>
      <w:r w:rsidR="00D05182" w:rsidRPr="00F8484D">
        <w:rPr>
          <w:b/>
          <w:bCs/>
        </w:rPr>
        <w:t>[1]</w:t>
      </w:r>
      <w:r w:rsidR="00D05182" w:rsidRPr="00F8484D">
        <w:t>.</w:t>
      </w:r>
    </w:p>
    <w:p w14:paraId="3F7AB4B3" w14:textId="0FA57E4C" w:rsidR="00D05182" w:rsidRPr="00F8484D" w:rsidRDefault="00D05182" w:rsidP="00D05182">
      <w:pPr>
        <w:pStyle w:val="ShotDescription"/>
        <w:numPr>
          <w:ilvl w:val="2"/>
          <w:numId w:val="3"/>
        </w:numPr>
        <w:rPr>
          <w:lang w:val="en-IN"/>
        </w:rPr>
      </w:pPr>
      <w:r w:rsidRPr="00F8484D">
        <w:rPr>
          <w:lang w:val="en-IN"/>
        </w:rPr>
        <w:lastRenderedPageBreak/>
        <w:t>Show the software interface with fields for electrode positions and stimulation settings.</w:t>
      </w:r>
      <w:r w:rsidR="00140FDB">
        <w:rPr>
          <w:lang w:val="en-IN"/>
        </w:rPr>
        <w:br/>
      </w:r>
    </w:p>
    <w:p w14:paraId="6172FDAF" w14:textId="5A6FE080" w:rsidR="00D05182" w:rsidRPr="00F8484D" w:rsidRDefault="00D05182" w:rsidP="00D05182">
      <w:pPr>
        <w:pStyle w:val="Narration"/>
        <w:numPr>
          <w:ilvl w:val="1"/>
          <w:numId w:val="3"/>
        </w:numPr>
      </w:pPr>
      <w:r w:rsidRPr="00F8484D">
        <w:t xml:space="preserve">Insert the </w:t>
      </w:r>
      <w:r w:rsidR="00AF2B71" w:rsidRPr="00280085">
        <w:rPr>
          <w:lang w:val="en-US"/>
        </w:rPr>
        <w:t>HD-tDCS</w:t>
      </w:r>
      <w:r w:rsidR="00AF2B71">
        <w:rPr>
          <w:lang w:val="en-US"/>
        </w:rPr>
        <w:t xml:space="preserve"> </w:t>
      </w:r>
      <w:r w:rsidRPr="00F8484D">
        <w:t xml:space="preserve">electrodes or the electrode holders into the designated positions on the </w:t>
      </w:r>
      <w:r w:rsidR="00AF2B71">
        <w:t xml:space="preserve">EEG </w:t>
      </w:r>
      <w:r w:rsidRPr="00F8484D">
        <w:t xml:space="preserve">cap </w:t>
      </w:r>
      <w:r w:rsidRPr="00F8484D">
        <w:rPr>
          <w:b/>
          <w:bCs/>
        </w:rPr>
        <w:t>[1]</w:t>
      </w:r>
      <w:r w:rsidRPr="00F8484D">
        <w:t>.</w:t>
      </w:r>
    </w:p>
    <w:p w14:paraId="137B076E" w14:textId="5AEAE4E0" w:rsidR="00D05182" w:rsidRPr="00F8484D" w:rsidRDefault="00D05182" w:rsidP="00D05182">
      <w:pPr>
        <w:pStyle w:val="ShotDescription"/>
        <w:numPr>
          <w:ilvl w:val="2"/>
          <w:numId w:val="3"/>
        </w:numPr>
        <w:rPr>
          <w:lang w:val="en-IN"/>
        </w:rPr>
      </w:pPr>
      <w:r w:rsidRPr="00F8484D">
        <w:rPr>
          <w:lang w:val="en-IN"/>
        </w:rPr>
        <w:t>Talent inserting each HD-tDCS electrode or holder into the pre-marked slots on the cap.</w:t>
      </w:r>
      <w:r w:rsidR="00140FDB">
        <w:rPr>
          <w:lang w:val="en-IN"/>
        </w:rPr>
        <w:br/>
      </w:r>
    </w:p>
    <w:p w14:paraId="71D8CD2B" w14:textId="359DDA16" w:rsidR="00D05182" w:rsidRPr="00F8484D" w:rsidRDefault="00DF2E74" w:rsidP="00D05182">
      <w:pPr>
        <w:pStyle w:val="Narration"/>
        <w:numPr>
          <w:ilvl w:val="1"/>
          <w:numId w:val="3"/>
        </w:numPr>
      </w:pPr>
      <w:r>
        <w:t>Then, a</w:t>
      </w:r>
      <w:r w:rsidR="00D05182" w:rsidRPr="00F8484D">
        <w:t>pply the high-viscosity, chloride-free adhesive conductive paste</w:t>
      </w:r>
      <w:r w:rsidR="00AF2B71">
        <w:t xml:space="preserve"> to the cap</w:t>
      </w:r>
      <w:r w:rsidR="00D05182" w:rsidRPr="00F8484D">
        <w:t xml:space="preserve"> </w:t>
      </w:r>
      <w:r w:rsidR="00D05182" w:rsidRPr="00F8484D">
        <w:rPr>
          <w:b/>
          <w:bCs/>
        </w:rPr>
        <w:t>[1]</w:t>
      </w:r>
      <w:r w:rsidR="00D05182" w:rsidRPr="00F8484D">
        <w:t xml:space="preserve">. Reverse the EEG cap inside-out and place it on a foam head for better access </w:t>
      </w:r>
      <w:r w:rsidR="00D05182" w:rsidRPr="00F8484D">
        <w:rPr>
          <w:b/>
          <w:bCs/>
        </w:rPr>
        <w:t>[2]</w:t>
      </w:r>
      <w:r w:rsidR="00D05182" w:rsidRPr="00F8484D">
        <w:t xml:space="preserve">. Using a tongue depressor, cover each EEG electrode with paste, avoiding application on HD-tDCS stimulation electrodes </w:t>
      </w:r>
      <w:r w:rsidR="00D05182" w:rsidRPr="00F8484D">
        <w:rPr>
          <w:b/>
          <w:bCs/>
        </w:rPr>
        <w:t>[3]</w:t>
      </w:r>
      <w:r w:rsidR="00D05182" w:rsidRPr="00F8484D">
        <w:t>.</w:t>
      </w:r>
    </w:p>
    <w:p w14:paraId="2543CC08" w14:textId="77777777" w:rsidR="00D05182" w:rsidRDefault="00D05182" w:rsidP="00D05182">
      <w:pPr>
        <w:pStyle w:val="ShotDescription"/>
        <w:numPr>
          <w:ilvl w:val="2"/>
          <w:numId w:val="3"/>
        </w:numPr>
        <w:rPr>
          <w:lang w:val="en-IN"/>
        </w:rPr>
      </w:pPr>
      <w:r w:rsidRPr="00F8484D">
        <w:rPr>
          <w:lang w:val="en-IN"/>
        </w:rPr>
        <w:t>Talent opening and preparing the adhesive conductive paste for use.</w:t>
      </w:r>
    </w:p>
    <w:p w14:paraId="34F7077A" w14:textId="77777777" w:rsidR="00D05182" w:rsidRDefault="00D05182" w:rsidP="00D05182">
      <w:pPr>
        <w:pStyle w:val="ShotDescription"/>
        <w:numPr>
          <w:ilvl w:val="2"/>
          <w:numId w:val="3"/>
        </w:numPr>
        <w:rPr>
          <w:lang w:val="en-IN"/>
        </w:rPr>
      </w:pPr>
      <w:r w:rsidRPr="00F8484D">
        <w:rPr>
          <w:lang w:val="en-IN"/>
        </w:rPr>
        <w:t>Talent flipping the cap inside-out and placing it securely over a foam head model.</w:t>
      </w:r>
    </w:p>
    <w:p w14:paraId="03E6B27C" w14:textId="0F122D6B" w:rsidR="00D05182" w:rsidRPr="00F8484D" w:rsidRDefault="00D05182" w:rsidP="00D05182">
      <w:pPr>
        <w:pStyle w:val="ShotDescription"/>
        <w:numPr>
          <w:ilvl w:val="2"/>
          <w:numId w:val="3"/>
        </w:numPr>
        <w:rPr>
          <w:lang w:val="en-IN"/>
        </w:rPr>
      </w:pPr>
      <w:r w:rsidRPr="00F8484D">
        <w:rPr>
          <w:lang w:val="en-IN"/>
        </w:rPr>
        <w:t>Talent using a tongue depressor to apply paste on EEG electrodes, ensuring no paste is applied on the stimulation electrodes.</w:t>
      </w:r>
      <w:r w:rsidR="00DF2E74">
        <w:rPr>
          <w:lang w:val="en-IN"/>
        </w:rPr>
        <w:br/>
      </w:r>
    </w:p>
    <w:p w14:paraId="4459E662" w14:textId="481E346C" w:rsidR="00D05182" w:rsidRPr="00F8484D" w:rsidRDefault="00D05182" w:rsidP="00D05182">
      <w:pPr>
        <w:pStyle w:val="Narration"/>
        <w:numPr>
          <w:ilvl w:val="1"/>
          <w:numId w:val="3"/>
        </w:numPr>
      </w:pPr>
      <w:r w:rsidRPr="00F8484D">
        <w:t xml:space="preserve">Shape the conductive paste into dome-like structures </w:t>
      </w:r>
      <w:r w:rsidRPr="00F8484D">
        <w:rPr>
          <w:b/>
          <w:bCs/>
        </w:rPr>
        <w:t>[1]</w:t>
      </w:r>
      <w:r w:rsidRPr="00F8484D">
        <w:t xml:space="preserve">. Apply a smaller amount of paste in the front of the scalp where there </w:t>
      </w:r>
      <w:r w:rsidR="00140FDB" w:rsidRPr="00F8484D">
        <w:t>are</w:t>
      </w:r>
      <w:r w:rsidRPr="00F8484D">
        <w:t xml:space="preserve"> less hair and a greater amount at the crown and back of the head where hair density is higher </w:t>
      </w:r>
      <w:r w:rsidRPr="00F8484D">
        <w:rPr>
          <w:b/>
          <w:bCs/>
        </w:rPr>
        <w:t>[2]</w:t>
      </w:r>
      <w:r w:rsidRPr="00F8484D">
        <w:t>.</w:t>
      </w:r>
    </w:p>
    <w:p w14:paraId="47E8254D" w14:textId="77777777" w:rsidR="00D05182" w:rsidRDefault="00D05182" w:rsidP="00D05182">
      <w:pPr>
        <w:pStyle w:val="ShotDescription"/>
        <w:numPr>
          <w:ilvl w:val="2"/>
          <w:numId w:val="3"/>
        </w:numPr>
        <w:rPr>
          <w:lang w:val="en-IN"/>
        </w:rPr>
      </w:pPr>
      <w:r w:rsidRPr="00F8484D">
        <w:rPr>
          <w:lang w:val="en-IN"/>
        </w:rPr>
        <w:t>Talent shaping the applied paste into small domes on the electrodes.</w:t>
      </w:r>
    </w:p>
    <w:p w14:paraId="2FEBE3CC" w14:textId="005B5938" w:rsidR="00D05182" w:rsidRDefault="00D05182" w:rsidP="00D05182">
      <w:pPr>
        <w:pStyle w:val="ShotDescription"/>
        <w:numPr>
          <w:ilvl w:val="2"/>
          <w:numId w:val="3"/>
        </w:numPr>
        <w:rPr>
          <w:lang w:val="en-IN"/>
        </w:rPr>
      </w:pPr>
      <w:r w:rsidRPr="00F8484D">
        <w:rPr>
          <w:lang w:val="en-IN"/>
        </w:rPr>
        <w:t>Talent adjusting the paste quantity, applying less in the front and more at the crown and back of the head.</w:t>
      </w:r>
      <w:r w:rsidR="00140FDB">
        <w:rPr>
          <w:lang w:val="en-IN"/>
        </w:rPr>
        <w:br/>
      </w:r>
    </w:p>
    <w:p w14:paraId="7CB46045" w14:textId="42F74F05" w:rsidR="00DF2E74" w:rsidRDefault="00DF2E74" w:rsidP="00DF2E74">
      <w:pPr>
        <w:pStyle w:val="ListParagraph"/>
        <w:numPr>
          <w:ilvl w:val="0"/>
          <w:numId w:val="3"/>
        </w:numPr>
        <w:spacing w:before="120"/>
        <w:contextualSpacing w:val="0"/>
        <w:rPr>
          <w:rFonts w:cstheme="minorHAnsi"/>
          <w:b/>
          <w:bCs/>
        </w:rPr>
      </w:pPr>
      <w:r>
        <w:rPr>
          <w:rFonts w:cstheme="minorHAnsi"/>
          <w:b/>
          <w:bCs/>
        </w:rPr>
        <w:t xml:space="preserve">Participant </w:t>
      </w:r>
      <w:r w:rsidR="008E6CD2">
        <w:rPr>
          <w:rFonts w:cstheme="minorHAnsi"/>
          <w:b/>
          <w:bCs/>
        </w:rPr>
        <w:t>P</w:t>
      </w:r>
      <w:r w:rsidR="008E6CD2" w:rsidRPr="00DF2E74">
        <w:rPr>
          <w:rFonts w:cstheme="minorHAnsi"/>
          <w:b/>
          <w:bCs/>
        </w:rPr>
        <w:t xml:space="preserve">reparation </w:t>
      </w:r>
      <w:r w:rsidR="008E6CD2">
        <w:rPr>
          <w:rFonts w:cstheme="minorHAnsi"/>
          <w:b/>
          <w:bCs/>
        </w:rPr>
        <w:t>for</w:t>
      </w:r>
      <w:r w:rsidR="00674332">
        <w:rPr>
          <w:rFonts w:cstheme="minorHAnsi"/>
          <w:b/>
          <w:bCs/>
        </w:rPr>
        <w:t xml:space="preserve"> </w:t>
      </w:r>
      <w:r w:rsidR="00674332" w:rsidRPr="00DF2E74">
        <w:rPr>
          <w:rFonts w:cstheme="minorHAnsi"/>
          <w:b/>
          <w:bCs/>
        </w:rPr>
        <w:t xml:space="preserve">HD-tDCS </w:t>
      </w:r>
    </w:p>
    <w:p w14:paraId="571AD818" w14:textId="2E0B5031" w:rsidR="00DF2E74" w:rsidRPr="00674332" w:rsidRDefault="00DF2E74" w:rsidP="00674332">
      <w:pPr>
        <w:pStyle w:val="ListParagraph"/>
        <w:spacing w:before="120"/>
        <w:ind w:left="360"/>
        <w:contextualSpacing w:val="0"/>
        <w:rPr>
          <w:rFonts w:cstheme="minorHAnsi"/>
        </w:rPr>
      </w:pPr>
      <w:r>
        <w:rPr>
          <w:rFonts w:cstheme="minorHAnsi"/>
          <w:b/>
          <w:bCs/>
        </w:rPr>
        <w:t xml:space="preserve">Demonstrator: </w:t>
      </w:r>
      <w:sdt>
        <w:sdtPr>
          <w:rPr>
            <w:rFonts w:cstheme="minorHAnsi"/>
          </w:rPr>
          <w:id w:val="-352880727"/>
          <w:placeholder>
            <w:docPart w:val="43208DF3321E4BD894678ADEA8FBEE37"/>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078EE75F" w14:textId="77777777" w:rsidR="00D05182" w:rsidRPr="00F8484D" w:rsidRDefault="00D05182" w:rsidP="00D05182">
      <w:pPr>
        <w:pStyle w:val="Narration"/>
        <w:numPr>
          <w:ilvl w:val="1"/>
          <w:numId w:val="3"/>
        </w:numPr>
      </w:pPr>
      <w:r w:rsidRPr="00F8484D">
        <w:t xml:space="preserve">Apply the facial and ground reference electrodes using gold cup electrodes filled with adhesive conductive paste </w:t>
      </w:r>
      <w:r w:rsidRPr="00F8484D">
        <w:rPr>
          <w:b/>
          <w:bCs/>
        </w:rPr>
        <w:t>[1]</w:t>
      </w:r>
      <w:r w:rsidRPr="00F8484D">
        <w:t xml:space="preserve">. Secure each electrode in place using medical-grade tape </w:t>
      </w:r>
      <w:r w:rsidRPr="00F8484D">
        <w:rPr>
          <w:b/>
          <w:bCs/>
        </w:rPr>
        <w:t>[2]</w:t>
      </w:r>
      <w:r w:rsidRPr="00F8484D">
        <w:t>.</w:t>
      </w:r>
    </w:p>
    <w:p w14:paraId="104EEE52" w14:textId="77777777" w:rsidR="00D05182" w:rsidRDefault="00D05182" w:rsidP="00D05182">
      <w:pPr>
        <w:pStyle w:val="ShotDescription"/>
        <w:numPr>
          <w:ilvl w:val="2"/>
          <w:numId w:val="3"/>
        </w:numPr>
        <w:rPr>
          <w:lang w:val="en-IN"/>
        </w:rPr>
      </w:pPr>
      <w:r w:rsidRPr="00F8484D">
        <w:rPr>
          <w:lang w:val="en-IN"/>
        </w:rPr>
        <w:t>Talent placing gold cup electrodes with paste onto designated facial and ground sites.</w:t>
      </w:r>
    </w:p>
    <w:p w14:paraId="3F198C37" w14:textId="2078D16A" w:rsidR="00D05182" w:rsidRPr="00F8484D" w:rsidRDefault="00D05182" w:rsidP="00D05182">
      <w:pPr>
        <w:pStyle w:val="ShotDescription"/>
        <w:numPr>
          <w:ilvl w:val="2"/>
          <w:numId w:val="3"/>
        </w:numPr>
        <w:rPr>
          <w:lang w:val="en-IN"/>
        </w:rPr>
      </w:pPr>
      <w:r w:rsidRPr="00F8484D">
        <w:rPr>
          <w:lang w:val="en-IN"/>
        </w:rPr>
        <w:t>Talent fixing electrodes in place with medical-grade tape to ensure secure contact.</w:t>
      </w:r>
      <w:r w:rsidR="00DF2E74">
        <w:rPr>
          <w:lang w:val="en-IN"/>
        </w:rPr>
        <w:br/>
      </w:r>
    </w:p>
    <w:p w14:paraId="5224FE4F" w14:textId="2E277905" w:rsidR="00D05182" w:rsidRPr="00F8484D" w:rsidRDefault="00674332" w:rsidP="00D05182">
      <w:pPr>
        <w:pStyle w:val="Narration"/>
        <w:numPr>
          <w:ilvl w:val="1"/>
          <w:numId w:val="3"/>
        </w:numPr>
      </w:pPr>
      <w:r>
        <w:t>Now, c</w:t>
      </w:r>
      <w:r w:rsidR="00D05182" w:rsidRPr="00F8484D">
        <w:t xml:space="preserve">lean each electrode site using an alcohol swab </w:t>
      </w:r>
      <w:r w:rsidR="00D05182" w:rsidRPr="00F8484D">
        <w:rPr>
          <w:b/>
          <w:bCs/>
        </w:rPr>
        <w:t>[1]</w:t>
      </w:r>
      <w:r w:rsidR="00D05182" w:rsidRPr="00F8484D">
        <w:t xml:space="preserve">. Exfoliate the site with mildly </w:t>
      </w:r>
      <w:r w:rsidR="00D05182" w:rsidRPr="00F8484D">
        <w:lastRenderedPageBreak/>
        <w:t xml:space="preserve">abrasive preparation gel using a cotton swab </w:t>
      </w:r>
      <w:r w:rsidR="00D05182" w:rsidRPr="00F8484D">
        <w:rPr>
          <w:b/>
          <w:bCs/>
        </w:rPr>
        <w:t>[2]</w:t>
      </w:r>
      <w:r w:rsidR="00D05182" w:rsidRPr="00F8484D">
        <w:t xml:space="preserve">, then remove any residual fluid with a dry gauze square </w:t>
      </w:r>
      <w:r w:rsidR="00D05182" w:rsidRPr="00F8484D">
        <w:rPr>
          <w:b/>
          <w:bCs/>
        </w:rPr>
        <w:t>[3]</w:t>
      </w:r>
      <w:r w:rsidR="00D05182" w:rsidRPr="00F8484D">
        <w:t xml:space="preserve">. Target sites include the forehead </w:t>
      </w:r>
      <w:r w:rsidR="00AF2B71">
        <w:t xml:space="preserve">and </w:t>
      </w:r>
      <w:r w:rsidR="00AF2B71" w:rsidRPr="00F8484D">
        <w:t>mastoids behind the ears</w:t>
      </w:r>
      <w:r w:rsidR="00AF2B71">
        <w:t xml:space="preserve"> </w:t>
      </w:r>
      <w:r w:rsidR="00D05182" w:rsidRPr="00F8484D">
        <w:t>for reference electrodes</w:t>
      </w:r>
      <w:r w:rsidR="008A249A">
        <w:t xml:space="preserve"> </w:t>
      </w:r>
      <w:r w:rsidR="008A249A" w:rsidRPr="008A249A">
        <w:rPr>
          <w:b/>
          <w:bCs/>
        </w:rPr>
        <w:t>[4]</w:t>
      </w:r>
      <w:r w:rsidR="00AF2B71" w:rsidRPr="008A249A">
        <w:rPr>
          <w:b/>
          <w:bCs/>
        </w:rPr>
        <w:t xml:space="preserve">. </w:t>
      </w:r>
      <w:r w:rsidR="00AF2B71">
        <w:t>O</w:t>
      </w:r>
      <w:r w:rsidR="00D05182" w:rsidRPr="00F8484D">
        <w:t>uter canthi near the eyes</w:t>
      </w:r>
      <w:r w:rsidR="00AF2B71">
        <w:t xml:space="preserve"> to record eye movements</w:t>
      </w:r>
      <w:r w:rsidR="00D05182" w:rsidRPr="00F8484D">
        <w:t xml:space="preserve">, chin for electromyography electrodes, and clavicle for the ground electrode </w:t>
      </w:r>
      <w:r w:rsidR="00D05182" w:rsidRPr="00F8484D">
        <w:rPr>
          <w:b/>
          <w:bCs/>
        </w:rPr>
        <w:t>[</w:t>
      </w:r>
      <w:r w:rsidR="008A249A">
        <w:rPr>
          <w:b/>
          <w:bCs/>
        </w:rPr>
        <w:t>5</w:t>
      </w:r>
      <w:r w:rsidR="00D05182" w:rsidRPr="00F8484D">
        <w:rPr>
          <w:b/>
          <w:bCs/>
        </w:rPr>
        <w:t>]</w:t>
      </w:r>
      <w:r w:rsidR="00D05182" w:rsidRPr="00F8484D">
        <w:t>.</w:t>
      </w:r>
    </w:p>
    <w:p w14:paraId="703CFEDA" w14:textId="77777777" w:rsidR="00D05182" w:rsidRDefault="00D05182" w:rsidP="00D05182">
      <w:pPr>
        <w:pStyle w:val="ShotDescription"/>
        <w:numPr>
          <w:ilvl w:val="2"/>
          <w:numId w:val="3"/>
        </w:numPr>
        <w:rPr>
          <w:lang w:val="en-IN"/>
        </w:rPr>
      </w:pPr>
      <w:r w:rsidRPr="00F8484D">
        <w:rPr>
          <w:lang w:val="en-IN"/>
        </w:rPr>
        <w:t>Talent cleaning electrode sites using an alcohol swab.</w:t>
      </w:r>
    </w:p>
    <w:p w14:paraId="6F09EF72" w14:textId="77777777" w:rsidR="00D05182" w:rsidRDefault="00D05182" w:rsidP="00D05182">
      <w:pPr>
        <w:pStyle w:val="ShotDescription"/>
        <w:numPr>
          <w:ilvl w:val="2"/>
          <w:numId w:val="3"/>
        </w:numPr>
        <w:rPr>
          <w:lang w:val="en-IN"/>
        </w:rPr>
      </w:pPr>
      <w:r w:rsidRPr="00F8484D">
        <w:rPr>
          <w:lang w:val="en-IN"/>
        </w:rPr>
        <w:t>Talent exfoliating each site with preparation gel using a cotton swab.</w:t>
      </w:r>
    </w:p>
    <w:p w14:paraId="6B33EB29" w14:textId="77777777" w:rsidR="00D05182" w:rsidRDefault="00D05182" w:rsidP="00D05182">
      <w:pPr>
        <w:pStyle w:val="ShotDescription"/>
        <w:numPr>
          <w:ilvl w:val="2"/>
          <w:numId w:val="3"/>
        </w:numPr>
        <w:rPr>
          <w:lang w:val="en-IN"/>
        </w:rPr>
      </w:pPr>
      <w:r w:rsidRPr="00F8484D">
        <w:rPr>
          <w:lang w:val="en-IN"/>
        </w:rPr>
        <w:t>Talent wiping the sites dry using a gauze square.</w:t>
      </w:r>
    </w:p>
    <w:p w14:paraId="6048E313" w14:textId="77777777" w:rsidR="008A249A" w:rsidRDefault="00D05182" w:rsidP="00D05182">
      <w:pPr>
        <w:pStyle w:val="ShotDescription"/>
        <w:numPr>
          <w:ilvl w:val="2"/>
          <w:numId w:val="3"/>
        </w:numPr>
        <w:rPr>
          <w:lang w:val="en-IN"/>
        </w:rPr>
      </w:pPr>
      <w:r w:rsidRPr="00F8484D">
        <w:rPr>
          <w:lang w:val="en-IN"/>
        </w:rPr>
        <w:t xml:space="preserve">WIDE: Talent pointing to the </w:t>
      </w:r>
      <w:r w:rsidR="008A249A" w:rsidRPr="00F8484D">
        <w:rPr>
          <w:lang w:val="en-IN"/>
        </w:rPr>
        <w:t>forehead</w:t>
      </w:r>
      <w:r w:rsidR="008A249A">
        <w:rPr>
          <w:lang w:val="en-IN"/>
        </w:rPr>
        <w:t xml:space="preserve"> and mastoid</w:t>
      </w:r>
      <w:r w:rsidRPr="00F8484D">
        <w:rPr>
          <w:lang w:val="en-IN"/>
        </w:rPr>
        <w:t xml:space="preserve"> where electrodes will be placed</w:t>
      </w:r>
      <w:r w:rsidR="008A249A">
        <w:rPr>
          <w:lang w:val="en-IN"/>
        </w:rPr>
        <w:t>.</w:t>
      </w:r>
    </w:p>
    <w:p w14:paraId="41D182C0" w14:textId="3DE97EC7" w:rsidR="00D05182" w:rsidRPr="00F8484D" w:rsidRDefault="008A249A" w:rsidP="00D05182">
      <w:pPr>
        <w:pStyle w:val="ShotDescription"/>
        <w:numPr>
          <w:ilvl w:val="2"/>
          <w:numId w:val="3"/>
        </w:numPr>
        <w:rPr>
          <w:lang w:val="en-IN"/>
        </w:rPr>
      </w:pPr>
      <w:r>
        <w:rPr>
          <w:lang w:val="en-IN"/>
        </w:rPr>
        <w:t>Talent pointing to</w:t>
      </w:r>
      <w:r w:rsidR="00D05182" w:rsidRPr="00F8484D">
        <w:rPr>
          <w:lang w:val="en-IN"/>
        </w:rPr>
        <w:t xml:space="preserve"> outer canthi, chin, and clavicle.</w:t>
      </w:r>
      <w:r>
        <w:rPr>
          <w:lang w:val="en-IN"/>
        </w:rPr>
        <w:br/>
      </w:r>
    </w:p>
    <w:p w14:paraId="1D91C729" w14:textId="0A8934F7" w:rsidR="00D05182" w:rsidRPr="00F8484D" w:rsidRDefault="00674332" w:rsidP="00D05182">
      <w:pPr>
        <w:pStyle w:val="Narration"/>
        <w:numPr>
          <w:ilvl w:val="1"/>
          <w:numId w:val="3"/>
        </w:numPr>
      </w:pPr>
      <w:r>
        <w:t>Then, f</w:t>
      </w:r>
      <w:r w:rsidR="00D05182" w:rsidRPr="00F8484D">
        <w:t xml:space="preserve">ill each electrode with adhesive conductive paste and apply it to the prepared site, ensuring that no paste is exposed on the back side of the electrode </w:t>
      </w:r>
      <w:r w:rsidR="00D05182" w:rsidRPr="00F8484D">
        <w:rPr>
          <w:b/>
          <w:bCs/>
        </w:rPr>
        <w:t>[1]</w:t>
      </w:r>
      <w:r w:rsidR="00D05182" w:rsidRPr="00F8484D">
        <w:t>.</w:t>
      </w:r>
    </w:p>
    <w:p w14:paraId="7C922757" w14:textId="41B1652B" w:rsidR="00D05182" w:rsidRPr="00F8484D" w:rsidRDefault="00D05182" w:rsidP="00D05182">
      <w:pPr>
        <w:pStyle w:val="ShotDescription"/>
        <w:numPr>
          <w:ilvl w:val="2"/>
          <w:numId w:val="3"/>
        </w:numPr>
        <w:rPr>
          <w:lang w:val="en-IN"/>
        </w:rPr>
      </w:pPr>
      <w:r w:rsidRPr="00F8484D">
        <w:rPr>
          <w:lang w:val="en-IN"/>
        </w:rPr>
        <w:t>Talent filling a gold cup electrode with paste and carefully placing it on the cleaned site without exposing paste on the back.</w:t>
      </w:r>
      <w:r w:rsidR="008A249A">
        <w:rPr>
          <w:lang w:val="en-IN"/>
        </w:rPr>
        <w:br/>
      </w:r>
    </w:p>
    <w:p w14:paraId="0DFC1E55" w14:textId="220DE3CF" w:rsidR="00D05182" w:rsidRPr="00F8484D" w:rsidRDefault="00D05182" w:rsidP="00D05182">
      <w:pPr>
        <w:pStyle w:val="Narration"/>
        <w:numPr>
          <w:ilvl w:val="1"/>
          <w:numId w:val="3"/>
        </w:numPr>
      </w:pPr>
      <w:r w:rsidRPr="00F8484D">
        <w:t xml:space="preserve">For the </w:t>
      </w:r>
      <w:r w:rsidR="008A249A">
        <w:t>HD-tDCS</w:t>
      </w:r>
      <w:r w:rsidR="00F57B86">
        <w:t xml:space="preserve"> </w:t>
      </w:r>
      <w:r w:rsidRPr="00F8484D">
        <w:t xml:space="preserve">return electrode, position the stimulation electrode on the collar bone and secure it with tape </w:t>
      </w:r>
      <w:r w:rsidRPr="00F8484D">
        <w:rPr>
          <w:b/>
          <w:bCs/>
        </w:rPr>
        <w:t>[1]</w:t>
      </w:r>
      <w:r w:rsidRPr="00F8484D">
        <w:t xml:space="preserve">. Apply saline solution or gel according to the manufacturer's instructions </w:t>
      </w:r>
      <w:r w:rsidRPr="00F8484D">
        <w:rPr>
          <w:b/>
          <w:bCs/>
        </w:rPr>
        <w:t>[2]</w:t>
      </w:r>
      <w:r w:rsidRPr="00F8484D">
        <w:t>.</w:t>
      </w:r>
    </w:p>
    <w:p w14:paraId="1C2461BF" w14:textId="77777777" w:rsidR="00D05182" w:rsidRDefault="00D05182" w:rsidP="00D05182">
      <w:pPr>
        <w:pStyle w:val="ShotDescription"/>
        <w:numPr>
          <w:ilvl w:val="2"/>
          <w:numId w:val="3"/>
        </w:numPr>
        <w:rPr>
          <w:lang w:val="en-IN"/>
        </w:rPr>
      </w:pPr>
      <w:r w:rsidRPr="00F8484D">
        <w:rPr>
          <w:lang w:val="en-IN"/>
        </w:rPr>
        <w:t>Talent placing the stimulation electrode on the clavicle and taping it in place.</w:t>
      </w:r>
    </w:p>
    <w:p w14:paraId="3AC69F13" w14:textId="09E94628" w:rsidR="00D05182" w:rsidRPr="00F8484D" w:rsidRDefault="00D05182" w:rsidP="00D05182">
      <w:pPr>
        <w:pStyle w:val="ShotDescription"/>
        <w:numPr>
          <w:ilvl w:val="2"/>
          <w:numId w:val="3"/>
        </w:numPr>
        <w:rPr>
          <w:lang w:val="en-IN"/>
        </w:rPr>
      </w:pPr>
      <w:r w:rsidRPr="00F8484D">
        <w:rPr>
          <w:lang w:val="en-IN"/>
        </w:rPr>
        <w:t>Talent applying saline solution or gel to the electrode as specified.</w:t>
      </w:r>
      <w:r w:rsidR="00F57B86">
        <w:rPr>
          <w:lang w:val="en-IN"/>
        </w:rPr>
        <w:br/>
      </w:r>
    </w:p>
    <w:p w14:paraId="70D168B4" w14:textId="3F509546" w:rsidR="00D05182" w:rsidRPr="00F8484D" w:rsidRDefault="00674332" w:rsidP="00D05182">
      <w:pPr>
        <w:pStyle w:val="Narration"/>
        <w:numPr>
          <w:ilvl w:val="1"/>
          <w:numId w:val="3"/>
        </w:numPr>
      </w:pPr>
      <w:r>
        <w:t>Now, m</w:t>
      </w:r>
      <w:r w:rsidR="00D05182" w:rsidRPr="00F8484D">
        <w:t>easure the distance from the nasion to the inion</w:t>
      </w:r>
      <w:r w:rsidR="00F57B86">
        <w:t xml:space="preserve"> and m</w:t>
      </w:r>
      <w:r w:rsidR="00D05182" w:rsidRPr="00F8484D">
        <w:t xml:space="preserve">ark the halfway point along this line </w:t>
      </w:r>
      <w:r w:rsidR="00D05182" w:rsidRPr="00F8484D">
        <w:rPr>
          <w:b/>
          <w:bCs/>
        </w:rPr>
        <w:t>[</w:t>
      </w:r>
      <w:r w:rsidR="00814511">
        <w:rPr>
          <w:b/>
          <w:bCs/>
        </w:rPr>
        <w:t>1</w:t>
      </w:r>
      <w:r w:rsidR="00D05182" w:rsidRPr="00F8484D">
        <w:rPr>
          <w:b/>
          <w:bCs/>
        </w:rPr>
        <w:t>]</w:t>
      </w:r>
      <w:r w:rsidR="00D05182" w:rsidRPr="00F8484D">
        <w:t>.</w:t>
      </w:r>
    </w:p>
    <w:p w14:paraId="2CAAA233" w14:textId="76196AA9" w:rsidR="00D05182" w:rsidRDefault="00D05182" w:rsidP="00D05182">
      <w:pPr>
        <w:pStyle w:val="ShotDescription"/>
        <w:numPr>
          <w:ilvl w:val="2"/>
          <w:numId w:val="3"/>
        </w:numPr>
        <w:rPr>
          <w:lang w:val="en-IN"/>
        </w:rPr>
      </w:pPr>
      <w:r w:rsidRPr="00F8484D">
        <w:rPr>
          <w:lang w:val="en-IN"/>
        </w:rPr>
        <w:t>Talent measuring from the nasion to the inion with a measuring tape</w:t>
      </w:r>
      <w:r w:rsidR="00814511">
        <w:rPr>
          <w:lang w:val="en-IN"/>
        </w:rPr>
        <w:t xml:space="preserve"> and marking the halfway point.</w:t>
      </w:r>
      <w:r w:rsidR="00814511">
        <w:rPr>
          <w:lang w:val="en-IN"/>
        </w:rPr>
        <w:br/>
      </w:r>
    </w:p>
    <w:p w14:paraId="63FC7507" w14:textId="537F3610" w:rsidR="00D05182" w:rsidRPr="00F8484D" w:rsidRDefault="00674332" w:rsidP="00D05182">
      <w:pPr>
        <w:pStyle w:val="Narration"/>
        <w:numPr>
          <w:ilvl w:val="1"/>
          <w:numId w:val="3"/>
        </w:numPr>
      </w:pPr>
      <w:r>
        <w:t>Then, m</w:t>
      </w:r>
      <w:r w:rsidR="00D05182" w:rsidRPr="00F8484D">
        <w:t xml:space="preserve">easure the distance between the left and right pre-auricular points </w:t>
      </w:r>
      <w:r w:rsidR="00814511" w:rsidRPr="00814511">
        <w:t xml:space="preserve">and </w:t>
      </w:r>
      <w:r w:rsidR="00814511">
        <w:t>m</w:t>
      </w:r>
      <w:r w:rsidR="00D05182" w:rsidRPr="00F8484D">
        <w:t xml:space="preserve">ark the halfway point on this line with a visible line </w:t>
      </w:r>
      <w:r w:rsidR="00D05182" w:rsidRPr="00F8484D">
        <w:rPr>
          <w:b/>
          <w:bCs/>
        </w:rPr>
        <w:t>[</w:t>
      </w:r>
      <w:r w:rsidR="00814511">
        <w:rPr>
          <w:b/>
          <w:bCs/>
        </w:rPr>
        <w:t>1</w:t>
      </w:r>
      <w:r w:rsidR="00D05182" w:rsidRPr="00F8484D">
        <w:rPr>
          <w:b/>
          <w:bCs/>
        </w:rPr>
        <w:t>]</w:t>
      </w:r>
      <w:r w:rsidR="00D05182" w:rsidRPr="00F8484D">
        <w:t>.</w:t>
      </w:r>
    </w:p>
    <w:p w14:paraId="67227E9C" w14:textId="6087080B" w:rsidR="00D05182" w:rsidRDefault="00D05182" w:rsidP="00D05182">
      <w:pPr>
        <w:pStyle w:val="ShotDescription"/>
        <w:numPr>
          <w:ilvl w:val="2"/>
          <w:numId w:val="3"/>
        </w:numPr>
        <w:rPr>
          <w:lang w:val="en-IN"/>
        </w:rPr>
      </w:pPr>
      <w:r w:rsidRPr="00F8484D">
        <w:rPr>
          <w:lang w:val="en-IN"/>
        </w:rPr>
        <w:t>Talent measuring the horizontal distance between the left and right pre-auricular points</w:t>
      </w:r>
      <w:r w:rsidR="00814511">
        <w:rPr>
          <w:lang w:val="en-IN"/>
        </w:rPr>
        <w:t xml:space="preserve"> and marking the center point.</w:t>
      </w:r>
    </w:p>
    <w:p w14:paraId="5F12FC54" w14:textId="77777777" w:rsidR="00DF2E74" w:rsidRDefault="00DF2E74" w:rsidP="00DF2E74">
      <w:pPr>
        <w:pStyle w:val="ShotDescription"/>
        <w:ind w:firstLine="0"/>
        <w:rPr>
          <w:lang w:val="en-IN"/>
        </w:rPr>
      </w:pPr>
    </w:p>
    <w:p w14:paraId="4B8D4CED" w14:textId="5D192989" w:rsidR="00D05182" w:rsidRPr="00F8484D" w:rsidRDefault="00D05182" w:rsidP="00D05182">
      <w:pPr>
        <w:pStyle w:val="Narration"/>
        <w:numPr>
          <w:ilvl w:val="1"/>
          <w:numId w:val="3"/>
        </w:numPr>
      </w:pPr>
      <w:r w:rsidRPr="00F8484D">
        <w:t xml:space="preserve">Identify the Cz location at the intersection of the nasion-inion and pre-auricular lines </w:t>
      </w:r>
      <w:r w:rsidRPr="00F8484D">
        <w:rPr>
          <w:b/>
          <w:bCs/>
        </w:rPr>
        <w:t>[1]</w:t>
      </w:r>
      <w:r w:rsidRPr="00F8484D">
        <w:t xml:space="preserve">. </w:t>
      </w:r>
      <w:r w:rsidR="00674332">
        <w:t>After that, l</w:t>
      </w:r>
      <w:r w:rsidRPr="00F8484D">
        <w:t xml:space="preserve">ightly spray the participant’s hair with water using a spray bottle to assist in EEG cap placement </w:t>
      </w:r>
      <w:r w:rsidRPr="00F8484D">
        <w:rPr>
          <w:b/>
          <w:bCs/>
        </w:rPr>
        <w:t>[2]</w:t>
      </w:r>
      <w:r w:rsidRPr="00F8484D">
        <w:t>.</w:t>
      </w:r>
    </w:p>
    <w:p w14:paraId="06CCEF60" w14:textId="77777777" w:rsidR="00D05182" w:rsidRDefault="00D05182" w:rsidP="00D05182">
      <w:pPr>
        <w:pStyle w:val="ShotDescription"/>
        <w:numPr>
          <w:ilvl w:val="2"/>
          <w:numId w:val="3"/>
        </w:numPr>
        <w:rPr>
          <w:lang w:val="en-IN"/>
        </w:rPr>
      </w:pPr>
      <w:r w:rsidRPr="00F8484D">
        <w:rPr>
          <w:lang w:val="en-IN"/>
        </w:rPr>
        <w:t>Talent locating the intersection point of the two marked lines and indicating Cz.</w:t>
      </w:r>
    </w:p>
    <w:p w14:paraId="7F07F017" w14:textId="64046BC5" w:rsidR="00D05182" w:rsidRPr="00F8484D" w:rsidRDefault="00D05182" w:rsidP="00D05182">
      <w:pPr>
        <w:pStyle w:val="ShotDescription"/>
        <w:numPr>
          <w:ilvl w:val="2"/>
          <w:numId w:val="3"/>
        </w:numPr>
        <w:rPr>
          <w:lang w:val="en-IN"/>
        </w:rPr>
      </w:pPr>
      <w:r w:rsidRPr="00F8484D">
        <w:rPr>
          <w:lang w:val="en-IN"/>
        </w:rPr>
        <w:lastRenderedPageBreak/>
        <w:t>Talent spraying water onto the participant's hair using a spray bottle.</w:t>
      </w:r>
      <w:r w:rsidR="00F57B86">
        <w:rPr>
          <w:lang w:val="en-IN"/>
        </w:rPr>
        <w:br/>
      </w:r>
    </w:p>
    <w:p w14:paraId="6E92A7BA" w14:textId="64C4AE49" w:rsidR="00D05182" w:rsidRPr="00F8484D" w:rsidRDefault="00D05182" w:rsidP="00D05182">
      <w:pPr>
        <w:pStyle w:val="Narration"/>
        <w:numPr>
          <w:ilvl w:val="1"/>
          <w:numId w:val="3"/>
        </w:numPr>
      </w:pPr>
      <w:r w:rsidRPr="00F8484D">
        <w:t xml:space="preserve">Invert the prepared </w:t>
      </w:r>
      <w:r w:rsidR="00F57B86">
        <w:t>EEG</w:t>
      </w:r>
      <w:r w:rsidRPr="00F8484D">
        <w:t xml:space="preserve"> cap and place it snugly on the participant’s head, aligning the Cz electrode with the marked Cz site </w:t>
      </w:r>
      <w:r w:rsidRPr="00F8484D">
        <w:rPr>
          <w:b/>
          <w:bCs/>
        </w:rPr>
        <w:t>[1]</w:t>
      </w:r>
      <w:r w:rsidRPr="00F8484D">
        <w:t xml:space="preserve">. Secure the cap in place using the chin straps for a comfortable and stable fit </w:t>
      </w:r>
      <w:r w:rsidRPr="00F8484D">
        <w:rPr>
          <w:b/>
          <w:bCs/>
        </w:rPr>
        <w:t>[2]</w:t>
      </w:r>
      <w:r w:rsidRPr="00F8484D">
        <w:t>.</w:t>
      </w:r>
    </w:p>
    <w:p w14:paraId="0B3970B3" w14:textId="77777777" w:rsidR="00D05182" w:rsidRDefault="00D05182" w:rsidP="00D05182">
      <w:pPr>
        <w:pStyle w:val="ShotDescription"/>
        <w:numPr>
          <w:ilvl w:val="2"/>
          <w:numId w:val="3"/>
        </w:numPr>
        <w:rPr>
          <w:lang w:val="en-IN"/>
        </w:rPr>
      </w:pPr>
      <w:r w:rsidRPr="00F8484D">
        <w:rPr>
          <w:lang w:val="en-IN"/>
        </w:rPr>
        <w:t>Talent flipping the cap right-side out and carefully placing it over the participant’s head, aligning it with the Cz marker.</w:t>
      </w:r>
    </w:p>
    <w:p w14:paraId="35A54CAF" w14:textId="77777777" w:rsidR="00D05182" w:rsidRDefault="00D05182" w:rsidP="00D05182">
      <w:pPr>
        <w:pStyle w:val="ShotDescription"/>
        <w:numPr>
          <w:ilvl w:val="2"/>
          <w:numId w:val="3"/>
        </w:numPr>
        <w:rPr>
          <w:lang w:val="en-IN"/>
        </w:rPr>
      </w:pPr>
      <w:r w:rsidRPr="00F8484D">
        <w:rPr>
          <w:lang w:val="en-IN"/>
        </w:rPr>
        <w:t>Talent fastening the chin straps beneath the participant’s jaw to secure the cap.</w:t>
      </w:r>
    </w:p>
    <w:p w14:paraId="044FC625" w14:textId="77777777" w:rsidR="00DF2E74" w:rsidRPr="00F8484D" w:rsidRDefault="00DF2E74" w:rsidP="00DF2E74">
      <w:pPr>
        <w:pStyle w:val="ShotDescription"/>
        <w:ind w:firstLine="0"/>
        <w:rPr>
          <w:lang w:val="en-IN"/>
        </w:rPr>
      </w:pPr>
    </w:p>
    <w:p w14:paraId="3D8BD024" w14:textId="5AAAAD88" w:rsidR="00D05182" w:rsidRPr="00F8484D" w:rsidRDefault="00F57B86" w:rsidP="00D05182">
      <w:pPr>
        <w:pStyle w:val="Narration"/>
        <w:numPr>
          <w:ilvl w:val="1"/>
          <w:numId w:val="3"/>
        </w:numPr>
      </w:pPr>
      <w:r>
        <w:t xml:space="preserve">To </w:t>
      </w:r>
      <w:r w:rsidRPr="00F8484D">
        <w:t>fill each electrode site with conductive gel</w:t>
      </w:r>
      <w:r w:rsidR="00DF2E74">
        <w:t>,</w:t>
      </w:r>
      <w:r w:rsidRPr="00F8484D">
        <w:t xml:space="preserve"> </w:t>
      </w:r>
      <w:r>
        <w:t>p</w:t>
      </w:r>
      <w:r w:rsidR="00D05182" w:rsidRPr="00F8484D">
        <w:t xml:space="preserve">ull up each electrode slightly and insert the large-gauge, blunt-tip needle into its center </w:t>
      </w:r>
      <w:r w:rsidR="00D05182" w:rsidRPr="00F8484D">
        <w:rPr>
          <w:b/>
          <w:bCs/>
        </w:rPr>
        <w:t>[1]</w:t>
      </w:r>
      <w:r w:rsidR="00D05182" w:rsidRPr="00F8484D">
        <w:t xml:space="preserve">. Gently wiggle the needle to displace hair and dispense approximately 0.5 milliliters of conductive gel </w:t>
      </w:r>
      <w:r w:rsidR="00D05182" w:rsidRPr="00F8484D">
        <w:rPr>
          <w:b/>
          <w:bCs/>
        </w:rPr>
        <w:t>[2]</w:t>
      </w:r>
      <w:r w:rsidR="00D05182" w:rsidRPr="00F8484D">
        <w:t xml:space="preserve">. Push the electrode back down to establish firm contact between the gel, paste, and scalp </w:t>
      </w:r>
      <w:r w:rsidR="00D05182" w:rsidRPr="00F8484D">
        <w:rPr>
          <w:b/>
          <w:bCs/>
        </w:rPr>
        <w:t>[3</w:t>
      </w:r>
      <w:r w:rsidR="00814511">
        <w:rPr>
          <w:b/>
          <w:bCs/>
        </w:rPr>
        <w:t>-TXT</w:t>
      </w:r>
      <w:r w:rsidR="00D05182" w:rsidRPr="00F8484D">
        <w:rPr>
          <w:b/>
          <w:bCs/>
        </w:rPr>
        <w:t>]</w:t>
      </w:r>
      <w:r w:rsidR="00D05182" w:rsidRPr="00F8484D">
        <w:t>.</w:t>
      </w:r>
    </w:p>
    <w:p w14:paraId="37BCBA3D" w14:textId="77777777" w:rsidR="00D05182" w:rsidRDefault="00D05182" w:rsidP="00D05182">
      <w:pPr>
        <w:pStyle w:val="ShotDescription"/>
        <w:numPr>
          <w:ilvl w:val="2"/>
          <w:numId w:val="3"/>
        </w:numPr>
        <w:rPr>
          <w:lang w:val="en-IN"/>
        </w:rPr>
      </w:pPr>
      <w:r w:rsidRPr="00F8484D">
        <w:rPr>
          <w:lang w:val="en-IN"/>
        </w:rPr>
        <w:t>Talent lifting the electrode gently and inserting the needle into its center.</w:t>
      </w:r>
    </w:p>
    <w:p w14:paraId="5E4182BC" w14:textId="77777777" w:rsidR="00D05182" w:rsidRDefault="00D05182" w:rsidP="00D05182">
      <w:pPr>
        <w:pStyle w:val="ShotDescription"/>
        <w:numPr>
          <w:ilvl w:val="2"/>
          <w:numId w:val="3"/>
        </w:numPr>
        <w:rPr>
          <w:lang w:val="en-IN"/>
        </w:rPr>
      </w:pPr>
      <w:r w:rsidRPr="00F8484D">
        <w:rPr>
          <w:lang w:val="en-IN"/>
        </w:rPr>
        <w:t>Talent wiggling the needle to clear hair and applying gel into the electrode.</w:t>
      </w:r>
    </w:p>
    <w:p w14:paraId="12415891" w14:textId="7786B97C" w:rsidR="00D05182" w:rsidRPr="00F8484D" w:rsidRDefault="00D05182" w:rsidP="00D05182">
      <w:pPr>
        <w:pStyle w:val="ShotDescription"/>
        <w:numPr>
          <w:ilvl w:val="2"/>
          <w:numId w:val="3"/>
        </w:numPr>
        <w:rPr>
          <w:lang w:val="en-IN"/>
        </w:rPr>
      </w:pPr>
      <w:r w:rsidRPr="00F8484D">
        <w:rPr>
          <w:lang w:val="en-IN"/>
        </w:rPr>
        <w:t>Talent pressing the electrode down to ensure proper connection.</w:t>
      </w:r>
      <w:r w:rsidR="00814511">
        <w:rPr>
          <w:lang w:val="en-IN"/>
        </w:rPr>
        <w:t xml:space="preserve"> </w:t>
      </w:r>
      <w:r w:rsidR="00814511" w:rsidRPr="00814511">
        <w:rPr>
          <w:b/>
          <w:bCs/>
          <w:lang w:val="en-IN"/>
        </w:rPr>
        <w:t xml:space="preserve">TXT: </w:t>
      </w:r>
      <w:r w:rsidR="00814511" w:rsidRPr="00814511">
        <w:rPr>
          <w:b/>
          <w:bCs/>
        </w:rPr>
        <w:t>Press each electrode firmly against the scalp to enhance contact</w:t>
      </w:r>
      <w:r w:rsidR="00814511" w:rsidRPr="00F8484D">
        <w:t xml:space="preserve"> </w:t>
      </w:r>
      <w:r w:rsidR="00814511">
        <w:br/>
      </w:r>
    </w:p>
    <w:p w14:paraId="5F95F675" w14:textId="3DCFB7F2" w:rsidR="00D05182" w:rsidRPr="00F8484D" w:rsidRDefault="00D05182" w:rsidP="00F57B86">
      <w:pPr>
        <w:pStyle w:val="Narration"/>
        <w:numPr>
          <w:ilvl w:val="1"/>
          <w:numId w:val="3"/>
        </w:numPr>
      </w:pPr>
      <w:r w:rsidRPr="00F8484D">
        <w:t>Position the silver</w:t>
      </w:r>
      <w:r w:rsidR="00920EBA">
        <w:t xml:space="preserve"> or </w:t>
      </w:r>
      <w:r w:rsidRPr="00F8484D">
        <w:t xml:space="preserve">silver chloride sintered ring electrodes into each </w:t>
      </w:r>
      <w:r w:rsidR="00F57B86">
        <w:t xml:space="preserve">HD-tDCS </w:t>
      </w:r>
      <w:r w:rsidRPr="00F8484D">
        <w:t>electrode holder</w:t>
      </w:r>
      <w:r w:rsidR="00F57B86" w:rsidRPr="00F8484D">
        <w:t xml:space="preserve"> with the rough surface facing downward and the smooth, rounded surface facing upward</w:t>
      </w:r>
      <w:r w:rsidR="00814511">
        <w:t xml:space="preserve"> </w:t>
      </w:r>
      <w:r w:rsidRPr="00F8484D">
        <w:rPr>
          <w:b/>
          <w:bCs/>
        </w:rPr>
        <w:t>[1]</w:t>
      </w:r>
      <w:r w:rsidRPr="00F8484D">
        <w:t>.</w:t>
      </w:r>
      <w:r w:rsidR="00F57B86">
        <w:t xml:space="preserve"> </w:t>
      </w:r>
      <w:r w:rsidR="00F57B86" w:rsidRPr="00F8484D">
        <w:t xml:space="preserve">Add more high-viscosity conductive gel over each inserted electrode to fully cover its surface </w:t>
      </w:r>
      <w:r w:rsidR="00F57B86" w:rsidRPr="00F8484D">
        <w:rPr>
          <w:b/>
          <w:bCs/>
        </w:rPr>
        <w:t>[</w:t>
      </w:r>
      <w:r w:rsidR="00F57B86">
        <w:rPr>
          <w:b/>
          <w:bCs/>
        </w:rPr>
        <w:t>2</w:t>
      </w:r>
      <w:r w:rsidR="00F57B86" w:rsidRPr="00F8484D">
        <w:rPr>
          <w:b/>
          <w:bCs/>
        </w:rPr>
        <w:t>]</w:t>
      </w:r>
      <w:r w:rsidR="00F57B86" w:rsidRPr="00F8484D">
        <w:t>.</w:t>
      </w:r>
      <w:r w:rsidR="00F57B86">
        <w:t xml:space="preserve"> </w:t>
      </w:r>
      <w:r w:rsidR="00F57B86" w:rsidRPr="00F8484D">
        <w:t xml:space="preserve">Lock each electrode in place using the caps provided </w:t>
      </w:r>
      <w:r w:rsidR="00F57B86" w:rsidRPr="00F8484D">
        <w:rPr>
          <w:b/>
          <w:bCs/>
        </w:rPr>
        <w:t>[1]</w:t>
      </w:r>
      <w:r w:rsidR="00F57B86" w:rsidRPr="00F8484D">
        <w:t>.</w:t>
      </w:r>
    </w:p>
    <w:p w14:paraId="171CE270" w14:textId="77777777" w:rsidR="00D05182" w:rsidRPr="00F8484D" w:rsidRDefault="00D05182" w:rsidP="00D05182">
      <w:pPr>
        <w:pStyle w:val="ShotDescription"/>
        <w:numPr>
          <w:ilvl w:val="2"/>
          <w:numId w:val="3"/>
        </w:numPr>
        <w:rPr>
          <w:lang w:val="en-IN"/>
        </w:rPr>
      </w:pPr>
      <w:r w:rsidRPr="00F8484D">
        <w:rPr>
          <w:lang w:val="en-IN"/>
        </w:rPr>
        <w:t>Talent placing the sintered ring electrodes into the holders on the EEG cap.</w:t>
      </w:r>
    </w:p>
    <w:p w14:paraId="4F0F8782" w14:textId="77777777" w:rsidR="00D05182" w:rsidRPr="00F8484D" w:rsidRDefault="00D05182" w:rsidP="00D05182">
      <w:pPr>
        <w:pStyle w:val="ShotDescription"/>
        <w:numPr>
          <w:ilvl w:val="2"/>
          <w:numId w:val="3"/>
        </w:numPr>
        <w:rPr>
          <w:lang w:val="en-IN"/>
        </w:rPr>
      </w:pPr>
      <w:r w:rsidRPr="00F8484D">
        <w:rPr>
          <w:lang w:val="en-IN"/>
        </w:rPr>
        <w:t>Talent applying a layer of conductive gel on top of each electrode in the holder.</w:t>
      </w:r>
    </w:p>
    <w:p w14:paraId="07C94103" w14:textId="206AA0B0" w:rsidR="00D05182" w:rsidRDefault="00D05182" w:rsidP="00D05182">
      <w:pPr>
        <w:pStyle w:val="ShotDescription"/>
        <w:numPr>
          <w:ilvl w:val="2"/>
          <w:numId w:val="3"/>
        </w:numPr>
        <w:rPr>
          <w:lang w:val="en-IN"/>
        </w:rPr>
      </w:pPr>
      <w:r w:rsidRPr="00F8484D">
        <w:rPr>
          <w:lang w:val="en-IN"/>
        </w:rPr>
        <w:t>Talent attaching and securing the cap over each electrode to hold it firmly in place.</w:t>
      </w:r>
      <w:r w:rsidR="00F57B86">
        <w:rPr>
          <w:lang w:val="en-IN"/>
        </w:rPr>
        <w:br/>
      </w:r>
    </w:p>
    <w:p w14:paraId="55247279" w14:textId="17393211" w:rsidR="00920EBA" w:rsidRDefault="00920EBA" w:rsidP="00920EBA">
      <w:pPr>
        <w:pStyle w:val="ListParagraph"/>
        <w:numPr>
          <w:ilvl w:val="0"/>
          <w:numId w:val="3"/>
        </w:numPr>
        <w:spacing w:after="200"/>
        <w:jc w:val="both"/>
        <w:rPr>
          <w:rFonts w:ascii="Calibri" w:hAnsi="Calibri" w:cs="Calibri"/>
          <w:b/>
          <w:bCs/>
        </w:rPr>
      </w:pPr>
      <w:r>
        <w:rPr>
          <w:rFonts w:ascii="Calibri" w:hAnsi="Calibri" w:cs="Calibri"/>
          <w:b/>
          <w:bCs/>
        </w:rPr>
        <w:t>HD-EEG system setup</w:t>
      </w:r>
    </w:p>
    <w:p w14:paraId="76A56B4C" w14:textId="78F0D058" w:rsidR="00920EBA" w:rsidRPr="00920EBA" w:rsidRDefault="00920EBA" w:rsidP="00920EBA">
      <w:pPr>
        <w:pStyle w:val="ListParagraph"/>
        <w:spacing w:after="200"/>
        <w:ind w:left="360"/>
        <w:jc w:val="both"/>
        <w:rPr>
          <w:rFonts w:ascii="Calibri" w:hAnsi="Calibri" w:cs="Calibri"/>
          <w:b/>
          <w:bCs/>
        </w:rPr>
      </w:pPr>
      <w:r>
        <w:rPr>
          <w:rFonts w:ascii="Calibri" w:hAnsi="Calibri" w:cs="Calibri"/>
          <w:b/>
          <w:bCs/>
        </w:rPr>
        <w:t>Demonstrator:</w:t>
      </w:r>
      <w:sdt>
        <w:sdtPr>
          <w:rPr>
            <w:rFonts w:cstheme="minorHAnsi"/>
          </w:rPr>
          <w:id w:val="1344587989"/>
          <w:placeholder>
            <w:docPart w:val="00A2B68BEAAA4B748E84ECF27B42419D"/>
          </w:placeholder>
          <w:temporary/>
          <w:showingPlcHdr/>
          <w:text/>
        </w:sdtPr>
        <w:sdtContent>
          <w:r w:rsidR="00674332" w:rsidRPr="00B07A3B">
            <w:rPr>
              <w:rFonts w:eastAsia="Times New Roman" w:cstheme="minorHAnsi"/>
              <w:color w:val="808080"/>
              <w:shd w:val="clear" w:color="auto" w:fill="FFFF00"/>
            </w:rPr>
            <w:t>Click here to enter name of demonstrator(s)</w:t>
          </w:r>
        </w:sdtContent>
      </w:sdt>
    </w:p>
    <w:p w14:paraId="4ECFC4D7" w14:textId="70AB9BED" w:rsidR="00D05182" w:rsidRPr="00F8484D" w:rsidRDefault="00D05182" w:rsidP="00D05182">
      <w:pPr>
        <w:pStyle w:val="Narration"/>
        <w:numPr>
          <w:ilvl w:val="1"/>
          <w:numId w:val="3"/>
        </w:numPr>
      </w:pPr>
      <w:r w:rsidRPr="00F8484D">
        <w:t>Turn on the amplifier and launch the</w:t>
      </w:r>
      <w:r w:rsidR="00F57B86">
        <w:t xml:space="preserve"> EEG</w:t>
      </w:r>
      <w:r w:rsidRPr="00F8484D">
        <w:t xml:space="preserve"> recording software on the connected computer </w:t>
      </w:r>
      <w:r w:rsidRPr="00F8484D">
        <w:rPr>
          <w:b/>
          <w:bCs/>
        </w:rPr>
        <w:t>[1]</w:t>
      </w:r>
      <w:r w:rsidRPr="00F8484D">
        <w:t>.</w:t>
      </w:r>
    </w:p>
    <w:p w14:paraId="13BF4127" w14:textId="785C9F91" w:rsidR="00D05182" w:rsidRPr="00F8484D" w:rsidRDefault="00D05182" w:rsidP="00D05182">
      <w:pPr>
        <w:pStyle w:val="ShotDescription"/>
        <w:numPr>
          <w:ilvl w:val="2"/>
          <w:numId w:val="3"/>
        </w:numPr>
        <w:rPr>
          <w:lang w:val="en-IN"/>
        </w:rPr>
      </w:pPr>
      <w:r w:rsidRPr="00F8484D">
        <w:rPr>
          <w:lang w:val="en-IN"/>
        </w:rPr>
        <w:t>Talent pressing the power button on the amplifier and opening the EEG software interface on the monitor.</w:t>
      </w:r>
      <w:r w:rsidR="00814511">
        <w:rPr>
          <w:lang w:val="en-IN"/>
        </w:rPr>
        <w:br/>
      </w:r>
    </w:p>
    <w:p w14:paraId="2B332EDD" w14:textId="6C5F20BE" w:rsidR="00D05182" w:rsidRPr="00F8484D" w:rsidRDefault="00D05182" w:rsidP="00D05182">
      <w:pPr>
        <w:pStyle w:val="Narration"/>
        <w:numPr>
          <w:ilvl w:val="1"/>
          <w:numId w:val="3"/>
        </w:numPr>
      </w:pPr>
      <w:r w:rsidRPr="00F8484D">
        <w:t xml:space="preserve">Check the electrode impedances using the software. Set the impedance limit to 25 </w:t>
      </w:r>
      <w:r w:rsidRPr="00F8484D">
        <w:lastRenderedPageBreak/>
        <w:t xml:space="preserve">kiloohms and aim to achieve values below 10 kiloohms for all electrodes </w:t>
      </w:r>
      <w:r w:rsidRPr="00F8484D">
        <w:rPr>
          <w:b/>
          <w:bCs/>
        </w:rPr>
        <w:t>[</w:t>
      </w:r>
      <w:r w:rsidR="00814511">
        <w:rPr>
          <w:b/>
          <w:bCs/>
        </w:rPr>
        <w:t>1</w:t>
      </w:r>
      <w:r w:rsidRPr="00F8484D">
        <w:rPr>
          <w:b/>
          <w:bCs/>
        </w:rPr>
        <w:t>]</w:t>
      </w:r>
      <w:r w:rsidRPr="00F8484D">
        <w:t>.</w:t>
      </w:r>
    </w:p>
    <w:p w14:paraId="6599A8E1" w14:textId="7E3AB037" w:rsidR="00D05182" w:rsidRDefault="00D05182" w:rsidP="00D05182">
      <w:pPr>
        <w:pStyle w:val="ShotDescription"/>
        <w:numPr>
          <w:ilvl w:val="2"/>
          <w:numId w:val="3"/>
        </w:numPr>
        <w:rPr>
          <w:lang w:val="en-IN"/>
        </w:rPr>
      </w:pPr>
      <w:r w:rsidRPr="00920EBA">
        <w:rPr>
          <w:highlight w:val="yellow"/>
          <w:lang w:val="en-IN"/>
        </w:rPr>
        <w:t>SCREEN:</w:t>
      </w:r>
      <w:r w:rsidRPr="00F8484D">
        <w:rPr>
          <w:lang w:val="en-IN"/>
        </w:rPr>
        <w:t xml:space="preserve"> Show the impedance check window on the software.</w:t>
      </w:r>
      <w:r w:rsidR="00814511">
        <w:rPr>
          <w:lang w:val="en-IN"/>
        </w:rPr>
        <w:t xml:space="preserve"> The impedance limit is being set to </w:t>
      </w:r>
      <w:r w:rsidR="00814511" w:rsidRPr="00F8484D">
        <w:rPr>
          <w:lang w:val="en-IN"/>
        </w:rPr>
        <w:t>to 25 kiloohms</w:t>
      </w:r>
      <w:r w:rsidR="00F37AA8">
        <w:rPr>
          <w:lang w:val="en-IN"/>
        </w:rPr>
        <w:t>.</w:t>
      </w:r>
    </w:p>
    <w:p w14:paraId="4261C26F" w14:textId="1AE82955" w:rsidR="002F668C" w:rsidRPr="002F668C" w:rsidRDefault="002F668C" w:rsidP="002F668C">
      <w:pPr>
        <w:pStyle w:val="ShotDescription"/>
        <w:ind w:firstLine="0"/>
        <w:rPr>
          <w:b/>
        </w:rPr>
      </w:pPr>
      <w:r>
        <w:rPr>
          <w:shd w:val="clear" w:color="auto" w:fill="FFFF00"/>
        </w:rPr>
        <w:t>Authors: Please create screen capture videos of the shots labeled as SCREEN, create a  screenshot summary, and upload the files to your project page as soon as possible:</w:t>
      </w:r>
      <w:r>
        <w:t xml:space="preserve"> </w:t>
      </w:r>
      <w:hyperlink r:id="rId15" w:history="1">
        <w:r w:rsidRPr="00610BE4">
          <w:rPr>
            <w:rStyle w:val="Hyperlink"/>
            <w:b/>
          </w:rPr>
          <w:t xml:space="preserve"> https://review.jove.com/account/file-uploader?src=21017903</w:t>
        </w:r>
      </w:hyperlink>
    </w:p>
    <w:p w14:paraId="6DF1B813" w14:textId="3B6D005B" w:rsidR="002F668C" w:rsidRDefault="002F668C" w:rsidP="002F668C">
      <w:pPr>
        <w:pStyle w:val="ShotDescription"/>
        <w:ind w:firstLine="0"/>
        <w:rPr>
          <w:lang w:val="en-IN"/>
        </w:rPr>
      </w:pPr>
    </w:p>
    <w:p w14:paraId="0C3312E4" w14:textId="77777777" w:rsidR="008E6CD2" w:rsidRDefault="008E6CD2" w:rsidP="008E6CD2">
      <w:pPr>
        <w:pStyle w:val="ShotDescription"/>
        <w:ind w:firstLine="0"/>
        <w:rPr>
          <w:lang w:val="en-IN"/>
        </w:rPr>
      </w:pPr>
    </w:p>
    <w:p w14:paraId="6BDF7324" w14:textId="498C83C0" w:rsidR="00D05182" w:rsidRPr="00F8484D" w:rsidRDefault="00D05182" w:rsidP="00D05182">
      <w:pPr>
        <w:pStyle w:val="Narration"/>
        <w:numPr>
          <w:ilvl w:val="1"/>
          <w:numId w:val="3"/>
        </w:numPr>
      </w:pPr>
      <w:r w:rsidRPr="00F8484D">
        <w:t xml:space="preserve">Ask the participant to open and close their eyes for approximately 10 seconds </w:t>
      </w:r>
      <w:r w:rsidRPr="00F8484D">
        <w:rPr>
          <w:b/>
          <w:bCs/>
        </w:rPr>
        <w:t>[1]</w:t>
      </w:r>
      <w:r w:rsidRPr="00F8484D">
        <w:t xml:space="preserve">. Observe the presence of alpha wave activity, typically more prominent in posterior channels than in anterior ones. Monitor the scalp for amplitude variations </w:t>
      </w:r>
      <w:r w:rsidRPr="00F8484D">
        <w:rPr>
          <w:b/>
          <w:bCs/>
        </w:rPr>
        <w:t>[</w:t>
      </w:r>
      <w:r w:rsidR="00920EBA">
        <w:rPr>
          <w:b/>
          <w:bCs/>
        </w:rPr>
        <w:t>2</w:t>
      </w:r>
      <w:r w:rsidRPr="00F8484D">
        <w:rPr>
          <w:b/>
          <w:bCs/>
        </w:rPr>
        <w:t>]</w:t>
      </w:r>
      <w:r w:rsidRPr="00F8484D">
        <w:t>.</w:t>
      </w:r>
    </w:p>
    <w:p w14:paraId="76511CFE" w14:textId="77777777" w:rsidR="00D05182" w:rsidRDefault="00D05182" w:rsidP="00D05182">
      <w:pPr>
        <w:pStyle w:val="ShotDescription"/>
        <w:numPr>
          <w:ilvl w:val="2"/>
          <w:numId w:val="3"/>
        </w:numPr>
        <w:rPr>
          <w:lang w:val="en-IN"/>
        </w:rPr>
      </w:pPr>
      <w:r w:rsidRPr="00F8484D">
        <w:rPr>
          <w:lang w:val="en-IN"/>
        </w:rPr>
        <w:t>Talent instructing the participant to open and close their eyes.</w:t>
      </w:r>
    </w:p>
    <w:p w14:paraId="3ADFF7A8" w14:textId="2F4B2235" w:rsidR="00D05182" w:rsidRDefault="00D05182" w:rsidP="00920EBA">
      <w:pPr>
        <w:pStyle w:val="ShotDescription"/>
        <w:numPr>
          <w:ilvl w:val="2"/>
          <w:numId w:val="3"/>
        </w:numPr>
        <w:rPr>
          <w:lang w:val="en-IN"/>
        </w:rPr>
      </w:pPr>
      <w:r w:rsidRPr="008E6CD2">
        <w:rPr>
          <w:highlight w:val="yellow"/>
          <w:lang w:val="en-IN"/>
        </w:rPr>
        <w:t>SCREEN:</w:t>
      </w:r>
      <w:r w:rsidRPr="00F8484D">
        <w:rPr>
          <w:lang w:val="en-IN"/>
        </w:rPr>
        <w:t xml:space="preserve"> Display of EEG signal showing clear alpha waves, with emphasis on posterior channels.</w:t>
      </w:r>
      <w:r w:rsidR="00920EBA">
        <w:rPr>
          <w:lang w:val="en-IN"/>
        </w:rPr>
        <w:t xml:space="preserve"> </w:t>
      </w:r>
      <w:r w:rsidRPr="00920EBA">
        <w:rPr>
          <w:lang w:val="en-IN"/>
        </w:rPr>
        <w:t>EEG monitor showing amplitude differences across various scalp channels.</w:t>
      </w:r>
    </w:p>
    <w:p w14:paraId="36BBE3F8" w14:textId="77777777" w:rsidR="00674332" w:rsidRPr="00920EBA" w:rsidRDefault="00674332" w:rsidP="00674332">
      <w:pPr>
        <w:pStyle w:val="ShotDescription"/>
        <w:ind w:firstLine="0"/>
        <w:rPr>
          <w:lang w:val="en-IN"/>
        </w:rPr>
      </w:pPr>
    </w:p>
    <w:p w14:paraId="3D2CB967" w14:textId="53C67ABF" w:rsidR="00D05182" w:rsidRPr="00F8484D" w:rsidRDefault="00D05182" w:rsidP="00D05182">
      <w:pPr>
        <w:pStyle w:val="Narration"/>
        <w:numPr>
          <w:ilvl w:val="1"/>
          <w:numId w:val="3"/>
        </w:numPr>
      </w:pPr>
      <w:r w:rsidRPr="00F8484D">
        <w:t>Ask the participant to look to the left, right, up, and down. Then, instruct them to clench their teeth</w:t>
      </w:r>
      <w:r w:rsidR="00F57B86">
        <w:t xml:space="preserve"> </w:t>
      </w:r>
      <w:r w:rsidR="00F57B86" w:rsidRPr="00F57B86">
        <w:rPr>
          <w:b/>
          <w:bCs/>
        </w:rPr>
        <w:t>[1]</w:t>
      </w:r>
      <w:r w:rsidRPr="00F8484D">
        <w:t xml:space="preserve"> while observing the recordings from the eye and chin electrodes for movement signals </w:t>
      </w:r>
      <w:r w:rsidRPr="00F8484D">
        <w:rPr>
          <w:b/>
          <w:bCs/>
        </w:rPr>
        <w:t>[2]</w:t>
      </w:r>
      <w:r w:rsidRPr="00F8484D">
        <w:t>.</w:t>
      </w:r>
    </w:p>
    <w:p w14:paraId="77D1884B" w14:textId="0E638765" w:rsidR="00D05182" w:rsidRDefault="00F57B86" w:rsidP="00D05182">
      <w:pPr>
        <w:pStyle w:val="ShotDescription"/>
        <w:numPr>
          <w:ilvl w:val="2"/>
          <w:numId w:val="3"/>
        </w:numPr>
        <w:rPr>
          <w:lang w:val="en-IN"/>
        </w:rPr>
      </w:pPr>
      <w:r>
        <w:rPr>
          <w:lang w:val="en-IN"/>
        </w:rPr>
        <w:t>Shot of the patient performing eye movements and clenching the teeth</w:t>
      </w:r>
    </w:p>
    <w:p w14:paraId="3C66AA52" w14:textId="77777777" w:rsidR="00D05182" w:rsidRDefault="00D05182" w:rsidP="00D05182">
      <w:pPr>
        <w:pStyle w:val="ShotDescription"/>
        <w:numPr>
          <w:ilvl w:val="2"/>
          <w:numId w:val="3"/>
        </w:numPr>
        <w:rPr>
          <w:lang w:val="en-IN"/>
        </w:rPr>
      </w:pPr>
      <w:r w:rsidRPr="008E6CD2">
        <w:rPr>
          <w:highlight w:val="yellow"/>
          <w:lang w:val="en-IN"/>
        </w:rPr>
        <w:t>SCREEN:</w:t>
      </w:r>
      <w:r w:rsidRPr="00F8484D">
        <w:rPr>
          <w:lang w:val="en-IN"/>
        </w:rPr>
        <w:t xml:space="preserve"> Display of EEG traces showing muscle and eye movement artifacts at corresponding electrode channels.</w:t>
      </w:r>
    </w:p>
    <w:p w14:paraId="71E202EC" w14:textId="77777777" w:rsidR="00674332" w:rsidRPr="00F8484D" w:rsidRDefault="00674332" w:rsidP="00674332">
      <w:pPr>
        <w:pStyle w:val="ShotDescription"/>
        <w:ind w:firstLine="0"/>
        <w:rPr>
          <w:lang w:val="en-IN"/>
        </w:rPr>
      </w:pPr>
    </w:p>
    <w:p w14:paraId="49A0D60B" w14:textId="1219A9FB" w:rsidR="00D05182" w:rsidRPr="00F8484D" w:rsidRDefault="00D05182" w:rsidP="00F57B86">
      <w:pPr>
        <w:pStyle w:val="Narration"/>
        <w:numPr>
          <w:ilvl w:val="1"/>
          <w:numId w:val="3"/>
        </w:numPr>
      </w:pPr>
      <w:r w:rsidRPr="00F8484D">
        <w:t xml:space="preserve">Ask the participant to blink several times </w:t>
      </w:r>
      <w:r w:rsidRPr="00F8484D">
        <w:rPr>
          <w:b/>
          <w:bCs/>
        </w:rPr>
        <w:t>[1]</w:t>
      </w:r>
      <w:r w:rsidRPr="00F8484D">
        <w:t>.</w:t>
      </w:r>
    </w:p>
    <w:p w14:paraId="3A403E10" w14:textId="2AC30E7D" w:rsidR="00D05182" w:rsidRPr="00920EBA" w:rsidRDefault="00F37AA8" w:rsidP="00D05182">
      <w:pPr>
        <w:pStyle w:val="ShotDescription"/>
        <w:numPr>
          <w:ilvl w:val="2"/>
          <w:numId w:val="3"/>
        </w:numPr>
        <w:rPr>
          <w:lang w:val="en-IN"/>
        </w:rPr>
      </w:pPr>
      <w:r>
        <w:rPr>
          <w:lang w:val="en-IN"/>
        </w:rPr>
        <w:t>P</w:t>
      </w:r>
      <w:r w:rsidR="00D05182" w:rsidRPr="00F8484D">
        <w:rPr>
          <w:lang w:val="en-IN"/>
        </w:rPr>
        <w:t>articipant blink</w:t>
      </w:r>
      <w:r>
        <w:rPr>
          <w:lang w:val="en-IN"/>
        </w:rPr>
        <w:t>ing</w:t>
      </w:r>
      <w:r w:rsidR="00D05182" w:rsidRPr="00F8484D">
        <w:rPr>
          <w:lang w:val="en-IN"/>
        </w:rPr>
        <w:t xml:space="preserve"> </w:t>
      </w:r>
      <w:r>
        <w:rPr>
          <w:lang w:val="en-IN"/>
        </w:rPr>
        <w:t>the eyes</w:t>
      </w:r>
      <w:r w:rsidR="00D05182" w:rsidRPr="00F8484D">
        <w:rPr>
          <w:lang w:val="en-IN"/>
        </w:rPr>
        <w:t>.</w:t>
      </w:r>
      <w:r w:rsidR="00920EBA">
        <w:rPr>
          <w:lang w:val="en-IN"/>
        </w:rPr>
        <w:t xml:space="preserve"> </w:t>
      </w:r>
      <w:r w:rsidR="00920EBA">
        <w:rPr>
          <w:lang w:val="en-IN"/>
        </w:rPr>
        <w:br/>
      </w:r>
    </w:p>
    <w:p w14:paraId="555F869F" w14:textId="277A06D9" w:rsidR="00920EBA" w:rsidRDefault="00920EBA" w:rsidP="00920EBA">
      <w:pPr>
        <w:pStyle w:val="ListParagraph"/>
        <w:numPr>
          <w:ilvl w:val="0"/>
          <w:numId w:val="3"/>
        </w:numPr>
        <w:spacing w:after="200"/>
        <w:jc w:val="both"/>
        <w:rPr>
          <w:rFonts w:ascii="Calibri" w:hAnsi="Calibri" w:cs="Calibri"/>
          <w:b/>
          <w:bCs/>
        </w:rPr>
      </w:pPr>
      <w:r>
        <w:rPr>
          <w:rFonts w:ascii="Calibri" w:hAnsi="Calibri" w:cs="Calibri"/>
          <w:b/>
          <w:bCs/>
        </w:rPr>
        <w:t xml:space="preserve">HD-tDCS </w:t>
      </w:r>
      <w:r w:rsidR="00791207">
        <w:rPr>
          <w:rFonts w:ascii="Calibri" w:hAnsi="Calibri" w:cs="Calibri"/>
          <w:b/>
          <w:bCs/>
        </w:rPr>
        <w:t>S</w:t>
      </w:r>
      <w:r>
        <w:rPr>
          <w:rFonts w:ascii="Calibri" w:hAnsi="Calibri" w:cs="Calibri"/>
          <w:b/>
          <w:bCs/>
        </w:rPr>
        <w:t xml:space="preserve">timulator </w:t>
      </w:r>
      <w:r w:rsidR="00791207">
        <w:rPr>
          <w:rFonts w:ascii="Calibri" w:hAnsi="Calibri" w:cs="Calibri"/>
          <w:b/>
          <w:bCs/>
        </w:rPr>
        <w:t>S</w:t>
      </w:r>
      <w:r>
        <w:rPr>
          <w:rFonts w:ascii="Calibri" w:hAnsi="Calibri" w:cs="Calibri"/>
          <w:b/>
          <w:bCs/>
        </w:rPr>
        <w:t>et-up</w:t>
      </w:r>
    </w:p>
    <w:p w14:paraId="07E15E93" w14:textId="77777777" w:rsidR="008E6CD2" w:rsidRPr="00920EBA" w:rsidRDefault="008E6CD2" w:rsidP="008E6CD2">
      <w:pPr>
        <w:pStyle w:val="ListParagraph"/>
        <w:spacing w:after="200"/>
        <w:ind w:left="360"/>
        <w:jc w:val="both"/>
        <w:rPr>
          <w:rFonts w:ascii="Calibri" w:hAnsi="Calibri" w:cs="Calibri"/>
          <w:b/>
          <w:bCs/>
        </w:rPr>
      </w:pPr>
      <w:r>
        <w:rPr>
          <w:rFonts w:ascii="Calibri" w:hAnsi="Calibri" w:cs="Calibri"/>
          <w:b/>
          <w:bCs/>
        </w:rPr>
        <w:t>Demonstrator:</w:t>
      </w:r>
      <w:sdt>
        <w:sdtPr>
          <w:rPr>
            <w:rFonts w:cstheme="minorHAnsi"/>
          </w:rPr>
          <w:id w:val="184718215"/>
          <w:placeholder>
            <w:docPart w:val="7748814046C04DAD9FEB5368948DE7E1"/>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502BA41" w14:textId="77777777" w:rsidR="008E6CD2" w:rsidRPr="00920EBA" w:rsidRDefault="008E6CD2" w:rsidP="008E6CD2">
      <w:pPr>
        <w:pStyle w:val="ListParagraph"/>
        <w:spacing w:after="200"/>
        <w:ind w:left="360"/>
        <w:jc w:val="both"/>
        <w:rPr>
          <w:rFonts w:ascii="Calibri" w:hAnsi="Calibri" w:cs="Calibri"/>
          <w:b/>
          <w:bCs/>
        </w:rPr>
      </w:pPr>
    </w:p>
    <w:p w14:paraId="33049164" w14:textId="5A5AA0E5" w:rsidR="00D05182" w:rsidRPr="00F8484D" w:rsidRDefault="00D05182" w:rsidP="00F57B86">
      <w:pPr>
        <w:pStyle w:val="Narration"/>
        <w:numPr>
          <w:ilvl w:val="1"/>
          <w:numId w:val="3"/>
        </w:numPr>
      </w:pPr>
      <w:r w:rsidRPr="00F8484D">
        <w:t xml:space="preserve">Switch on the stimulator using its power button </w:t>
      </w:r>
      <w:r w:rsidRPr="00F8484D">
        <w:rPr>
          <w:b/>
          <w:bCs/>
        </w:rPr>
        <w:t>[1</w:t>
      </w:r>
      <w:r w:rsidR="00920EBA">
        <w:rPr>
          <w:b/>
          <w:bCs/>
        </w:rPr>
        <w:t>-TXT</w:t>
      </w:r>
      <w:r w:rsidRPr="00F8484D">
        <w:rPr>
          <w:b/>
          <w:bCs/>
        </w:rPr>
        <w:t>]</w:t>
      </w:r>
      <w:r w:rsidRPr="00F8484D">
        <w:t>.</w:t>
      </w:r>
      <w:r w:rsidR="00F57B86">
        <w:t xml:space="preserve"> </w:t>
      </w:r>
      <w:r w:rsidR="00F57B86" w:rsidRPr="00F8484D">
        <w:t xml:space="preserve">Once the stimulator is on, plug the electrode cable securely into the back of the device </w:t>
      </w:r>
      <w:r w:rsidR="00F57B86" w:rsidRPr="00F8484D">
        <w:rPr>
          <w:b/>
          <w:bCs/>
        </w:rPr>
        <w:t>[</w:t>
      </w:r>
      <w:r w:rsidR="00F57B86">
        <w:rPr>
          <w:b/>
          <w:bCs/>
        </w:rPr>
        <w:t>2</w:t>
      </w:r>
      <w:r w:rsidR="00F57B86" w:rsidRPr="00F8484D">
        <w:rPr>
          <w:b/>
          <w:bCs/>
        </w:rPr>
        <w:t>]</w:t>
      </w:r>
      <w:r w:rsidR="00F57B86" w:rsidRPr="00F8484D">
        <w:t>.</w:t>
      </w:r>
    </w:p>
    <w:p w14:paraId="514A6A84" w14:textId="5D5C5BCC" w:rsidR="00D05182" w:rsidRPr="00F8484D" w:rsidRDefault="00D05182" w:rsidP="00D05182">
      <w:pPr>
        <w:pStyle w:val="ShotDescription"/>
        <w:numPr>
          <w:ilvl w:val="2"/>
          <w:numId w:val="3"/>
        </w:numPr>
        <w:rPr>
          <w:lang w:val="en-IN"/>
        </w:rPr>
      </w:pPr>
      <w:r w:rsidRPr="00F8484D">
        <w:rPr>
          <w:lang w:val="en-IN"/>
        </w:rPr>
        <w:t>Talent pressing the power switch on the stimulator.</w:t>
      </w:r>
      <w:r w:rsidR="00920EBA">
        <w:rPr>
          <w:lang w:val="en-IN"/>
        </w:rPr>
        <w:t xml:space="preserve"> </w:t>
      </w:r>
      <w:r w:rsidR="00920EBA" w:rsidRPr="00920EBA">
        <w:rPr>
          <w:b/>
          <w:bCs/>
          <w:lang w:val="en-IN"/>
        </w:rPr>
        <w:t xml:space="preserve">TXT: </w:t>
      </w:r>
      <w:r w:rsidR="00920EBA" w:rsidRPr="00920EBA">
        <w:rPr>
          <w:b/>
          <w:bCs/>
        </w:rPr>
        <w:t>Ensure stimulator is plugged in or has charged batteries</w:t>
      </w:r>
    </w:p>
    <w:p w14:paraId="27C3329C" w14:textId="77777777" w:rsidR="00D05182" w:rsidRDefault="00D05182" w:rsidP="00D05182">
      <w:pPr>
        <w:pStyle w:val="ShotDescription"/>
        <w:numPr>
          <w:ilvl w:val="2"/>
          <w:numId w:val="3"/>
        </w:numPr>
        <w:rPr>
          <w:lang w:val="en-IN"/>
        </w:rPr>
      </w:pPr>
      <w:r w:rsidRPr="00F8484D">
        <w:rPr>
          <w:lang w:val="en-IN"/>
        </w:rPr>
        <w:t>Talent inserting the electrode cable into the rear port of the powered-on stimulator.</w:t>
      </w:r>
    </w:p>
    <w:p w14:paraId="29CB0336" w14:textId="77777777" w:rsidR="00F37AA8" w:rsidRPr="00F8484D" w:rsidRDefault="00F37AA8" w:rsidP="00F37AA8">
      <w:pPr>
        <w:pStyle w:val="ShotDescription"/>
        <w:ind w:firstLine="0"/>
        <w:rPr>
          <w:lang w:val="en-IN"/>
        </w:rPr>
      </w:pPr>
    </w:p>
    <w:p w14:paraId="067950BC" w14:textId="5B15C998" w:rsidR="00D05182" w:rsidRPr="00F8484D" w:rsidRDefault="00D05182" w:rsidP="00D05182">
      <w:pPr>
        <w:pStyle w:val="Narration"/>
        <w:numPr>
          <w:ilvl w:val="1"/>
          <w:numId w:val="3"/>
        </w:numPr>
      </w:pPr>
      <w:r w:rsidRPr="00F8484D">
        <w:t xml:space="preserve">Set the stimulation parameters according to the study design. Configure the intensity, select the waveform as direct current for transcranial direct current stimulation protocols, and set the duration and ramp times </w:t>
      </w:r>
      <w:r w:rsidRPr="00F8484D">
        <w:rPr>
          <w:b/>
          <w:bCs/>
        </w:rPr>
        <w:t>[</w:t>
      </w:r>
      <w:r w:rsidR="00F37AA8">
        <w:rPr>
          <w:b/>
          <w:bCs/>
        </w:rPr>
        <w:t>1</w:t>
      </w:r>
      <w:r w:rsidRPr="00F8484D">
        <w:rPr>
          <w:b/>
          <w:bCs/>
        </w:rPr>
        <w:t>]</w:t>
      </w:r>
      <w:r w:rsidRPr="00F8484D">
        <w:t>.</w:t>
      </w:r>
    </w:p>
    <w:p w14:paraId="771AE967" w14:textId="77777777" w:rsidR="00D05182" w:rsidRDefault="00D05182" w:rsidP="00D05182">
      <w:pPr>
        <w:pStyle w:val="ShotDescription"/>
        <w:numPr>
          <w:ilvl w:val="2"/>
          <w:numId w:val="3"/>
        </w:numPr>
        <w:rPr>
          <w:lang w:val="en-IN"/>
        </w:rPr>
      </w:pPr>
      <w:r w:rsidRPr="00920EBA">
        <w:rPr>
          <w:highlight w:val="yellow"/>
          <w:lang w:val="en-IN"/>
        </w:rPr>
        <w:t>SCREEN:</w:t>
      </w:r>
      <w:r w:rsidRPr="00F8484D">
        <w:rPr>
          <w:lang w:val="en-IN"/>
        </w:rPr>
        <w:t xml:space="preserve"> Show the stimulation settings interface, highlighting input fields for intensity, waveform (set to DC), duration, and ramp times.</w:t>
      </w:r>
    </w:p>
    <w:p w14:paraId="052D1974" w14:textId="77777777" w:rsidR="00F37AA8" w:rsidRDefault="00F37AA8" w:rsidP="00F37AA8">
      <w:pPr>
        <w:pStyle w:val="ShotDescription"/>
        <w:ind w:firstLine="0"/>
        <w:rPr>
          <w:lang w:val="en-IN"/>
        </w:rPr>
      </w:pPr>
    </w:p>
    <w:p w14:paraId="6258D4B4" w14:textId="0DCD6DB9" w:rsidR="00D05182" w:rsidRPr="00F8484D" w:rsidRDefault="00D05182" w:rsidP="00F37AA8">
      <w:pPr>
        <w:pStyle w:val="Narration"/>
        <w:numPr>
          <w:ilvl w:val="1"/>
          <w:numId w:val="3"/>
        </w:numPr>
      </w:pPr>
      <w:r w:rsidRPr="00F8484D">
        <w:t xml:space="preserve">Select either active stimulation or sham mode as directed by the study protocol </w:t>
      </w:r>
      <w:r w:rsidRPr="00F8484D">
        <w:rPr>
          <w:b/>
          <w:bCs/>
        </w:rPr>
        <w:t>[1]</w:t>
      </w:r>
      <w:r w:rsidRPr="00F8484D">
        <w:t>.</w:t>
      </w:r>
      <w:r w:rsidR="00F37AA8">
        <w:t xml:space="preserve"> </w:t>
      </w:r>
      <w:r w:rsidR="00F37AA8" w:rsidRPr="00F8484D">
        <w:t xml:space="preserve">If the </w:t>
      </w:r>
      <w:r w:rsidR="00F37AA8">
        <w:t>HD-tDCS</w:t>
      </w:r>
      <w:r w:rsidR="00F37AA8" w:rsidRPr="00F8484D">
        <w:t xml:space="preserve"> electrodes show</w:t>
      </w:r>
      <w:r w:rsidR="00F37AA8">
        <w:t xml:space="preserve"> high</w:t>
      </w:r>
      <w:r w:rsidR="00F37AA8" w:rsidRPr="00F8484D">
        <w:t xml:space="preserve"> impedance, deliver a brief test stimulation under the </w:t>
      </w:r>
      <w:r w:rsidR="00F37AA8" w:rsidRPr="00F8484D">
        <w:rPr>
          <w:b/>
          <w:bCs/>
        </w:rPr>
        <w:t>SHAM</w:t>
      </w:r>
      <w:r w:rsidR="00F37AA8" w:rsidRPr="00F8484D">
        <w:t xml:space="preserve"> setting to verify connectivity </w:t>
      </w:r>
      <w:r w:rsidR="00F37AA8" w:rsidRPr="00F8484D">
        <w:rPr>
          <w:b/>
          <w:bCs/>
        </w:rPr>
        <w:t>[</w:t>
      </w:r>
      <w:r w:rsidR="00F37AA8">
        <w:rPr>
          <w:b/>
          <w:bCs/>
        </w:rPr>
        <w:t>2</w:t>
      </w:r>
      <w:r w:rsidR="00F37AA8" w:rsidRPr="00F8484D">
        <w:rPr>
          <w:b/>
          <w:bCs/>
        </w:rPr>
        <w:t>]</w:t>
      </w:r>
      <w:r w:rsidR="00F37AA8" w:rsidRPr="00F8484D">
        <w:t>.</w:t>
      </w:r>
    </w:p>
    <w:p w14:paraId="04E4D91B" w14:textId="77777777" w:rsidR="00D05182" w:rsidRPr="00F37AA8" w:rsidRDefault="00D05182" w:rsidP="00D05182">
      <w:pPr>
        <w:pStyle w:val="ShotDescription"/>
        <w:numPr>
          <w:ilvl w:val="2"/>
          <w:numId w:val="3"/>
        </w:numPr>
        <w:rPr>
          <w:lang w:val="en-IN"/>
        </w:rPr>
      </w:pPr>
      <w:r w:rsidRPr="00F37AA8">
        <w:rPr>
          <w:highlight w:val="yellow"/>
          <w:lang w:val="en-IN"/>
        </w:rPr>
        <w:t>SCREEN:</w:t>
      </w:r>
      <w:r w:rsidRPr="00F37AA8">
        <w:rPr>
          <w:lang w:val="en-IN"/>
        </w:rPr>
        <w:t xml:space="preserve"> Show selection of Active or Sham mode from the stimulator settings menu.</w:t>
      </w:r>
    </w:p>
    <w:p w14:paraId="214D7078" w14:textId="412650CB" w:rsidR="00D05182" w:rsidRPr="00F8484D" w:rsidRDefault="00D05182" w:rsidP="00D05182">
      <w:pPr>
        <w:pStyle w:val="ShotDescription"/>
        <w:numPr>
          <w:ilvl w:val="2"/>
          <w:numId w:val="3"/>
        </w:numPr>
        <w:rPr>
          <w:lang w:val="en-IN"/>
        </w:rPr>
      </w:pPr>
      <w:r w:rsidRPr="008E7538">
        <w:rPr>
          <w:highlight w:val="yellow"/>
          <w:lang w:val="en-IN"/>
        </w:rPr>
        <w:t>SCREEN:</w:t>
      </w:r>
      <w:r w:rsidRPr="00F8484D">
        <w:rPr>
          <w:lang w:val="en-IN"/>
        </w:rPr>
        <w:t xml:space="preserve"> Talent sel</w:t>
      </w:r>
      <w:r w:rsidRPr="00F37AA8">
        <w:rPr>
          <w:lang w:val="en-IN"/>
        </w:rPr>
        <w:t>ecting SHAM mode and initiating a short test stimulation while monitoring impedance readings.</w:t>
      </w:r>
      <w:r w:rsidR="00F37AA8">
        <w:rPr>
          <w:lang w:val="en-IN"/>
        </w:rPr>
        <w:br/>
      </w:r>
    </w:p>
    <w:p w14:paraId="32E05CD3" w14:textId="01BFD1BE" w:rsidR="00D05182" w:rsidRPr="00F8484D" w:rsidRDefault="00D05182" w:rsidP="0043534E">
      <w:pPr>
        <w:pStyle w:val="Narration"/>
        <w:numPr>
          <w:ilvl w:val="1"/>
          <w:numId w:val="3"/>
        </w:numPr>
      </w:pPr>
      <w:r w:rsidRPr="00F8484D">
        <w:t xml:space="preserve">Mark the time in the </w:t>
      </w:r>
      <w:r w:rsidR="0043534E">
        <w:t>EEG</w:t>
      </w:r>
      <w:r w:rsidRPr="00F8484D">
        <w:t xml:space="preserve"> recording when the lights are turned off </w:t>
      </w:r>
      <w:r w:rsidRPr="00F8484D">
        <w:rPr>
          <w:b/>
          <w:bCs/>
        </w:rPr>
        <w:t>[1]</w:t>
      </w:r>
      <w:r w:rsidRPr="00F8484D">
        <w:t>.</w:t>
      </w:r>
      <w:r w:rsidR="0043534E">
        <w:t xml:space="preserve"> </w:t>
      </w:r>
      <w:r w:rsidR="0043534E" w:rsidRPr="00F8484D">
        <w:t xml:space="preserve">Monitor the </w:t>
      </w:r>
      <w:r w:rsidR="0043534E">
        <w:t>EEG</w:t>
      </w:r>
      <w:r w:rsidR="0043534E" w:rsidRPr="00F8484D">
        <w:t xml:space="preserve"> for signs of sleep onset and specific sleep stages to trigger stimulation according to the study protocol </w:t>
      </w:r>
      <w:r w:rsidR="0043534E" w:rsidRPr="00F8484D">
        <w:rPr>
          <w:b/>
          <w:bCs/>
        </w:rPr>
        <w:t>[</w:t>
      </w:r>
      <w:r w:rsidR="0043534E">
        <w:rPr>
          <w:b/>
          <w:bCs/>
        </w:rPr>
        <w:t>2</w:t>
      </w:r>
      <w:r w:rsidR="0043534E" w:rsidRPr="00F8484D">
        <w:rPr>
          <w:b/>
          <w:bCs/>
        </w:rPr>
        <w:t>]</w:t>
      </w:r>
      <w:r w:rsidR="0043534E" w:rsidRPr="00F8484D">
        <w:t>.</w:t>
      </w:r>
    </w:p>
    <w:p w14:paraId="6455CB17" w14:textId="77777777" w:rsidR="00D05182" w:rsidRPr="00F8484D" w:rsidRDefault="00D05182" w:rsidP="00D05182">
      <w:pPr>
        <w:pStyle w:val="ShotDescription"/>
        <w:numPr>
          <w:ilvl w:val="2"/>
          <w:numId w:val="3"/>
        </w:numPr>
        <w:rPr>
          <w:lang w:val="en-IN"/>
        </w:rPr>
      </w:pPr>
      <w:r w:rsidRPr="008E7538">
        <w:rPr>
          <w:highlight w:val="yellow"/>
          <w:lang w:val="en-IN"/>
        </w:rPr>
        <w:t>SCREEN:</w:t>
      </w:r>
      <w:r w:rsidRPr="00F8484D">
        <w:rPr>
          <w:lang w:val="en-IN"/>
        </w:rPr>
        <w:t xml:space="preserve"> Show EEG recording software with a timestamped notation added indicating "Lights off."</w:t>
      </w:r>
    </w:p>
    <w:p w14:paraId="6FB9C0DE" w14:textId="77777777" w:rsidR="00D05182" w:rsidRDefault="00D05182" w:rsidP="00D05182">
      <w:pPr>
        <w:pStyle w:val="ShotDescription"/>
        <w:numPr>
          <w:ilvl w:val="2"/>
          <w:numId w:val="3"/>
        </w:numPr>
        <w:rPr>
          <w:lang w:val="en-IN"/>
        </w:rPr>
      </w:pPr>
      <w:r w:rsidRPr="008E7538">
        <w:rPr>
          <w:highlight w:val="yellow"/>
          <w:lang w:val="en-IN"/>
        </w:rPr>
        <w:t>SCREEN:</w:t>
      </w:r>
      <w:r w:rsidRPr="00F8484D">
        <w:rPr>
          <w:lang w:val="en-IN"/>
        </w:rPr>
        <w:t xml:space="preserve"> Display of real-time EEG data showing talent observing the transition into defined sleep stages.</w:t>
      </w:r>
    </w:p>
    <w:p w14:paraId="7A1F7910" w14:textId="77777777" w:rsidR="00F37AA8" w:rsidRPr="00F8484D" w:rsidRDefault="00F37AA8" w:rsidP="00F37AA8">
      <w:pPr>
        <w:pStyle w:val="ShotDescription"/>
        <w:ind w:firstLine="0"/>
        <w:rPr>
          <w:lang w:val="en-IN"/>
        </w:rPr>
      </w:pPr>
    </w:p>
    <w:p w14:paraId="4428ED53" w14:textId="77777777" w:rsidR="00D05182" w:rsidRPr="00F8484D" w:rsidRDefault="00D05182" w:rsidP="00D05182">
      <w:pPr>
        <w:pStyle w:val="Narration"/>
        <w:numPr>
          <w:ilvl w:val="1"/>
          <w:numId w:val="3"/>
        </w:numPr>
      </w:pPr>
      <w:r w:rsidRPr="00F8484D">
        <w:t xml:space="preserve">Mark the start of stimulation in the EEG recording with a clear notation </w:t>
      </w:r>
      <w:r w:rsidRPr="00F8484D">
        <w:rPr>
          <w:b/>
          <w:bCs/>
        </w:rPr>
        <w:t>[1]</w:t>
      </w:r>
      <w:r w:rsidRPr="00F8484D">
        <w:t>.</w:t>
      </w:r>
    </w:p>
    <w:p w14:paraId="7125598C" w14:textId="77777777" w:rsidR="00D05182" w:rsidRDefault="00D05182" w:rsidP="00D05182">
      <w:pPr>
        <w:pStyle w:val="ShotDescription"/>
        <w:numPr>
          <w:ilvl w:val="2"/>
          <w:numId w:val="3"/>
        </w:numPr>
        <w:rPr>
          <w:lang w:val="en-IN"/>
        </w:rPr>
      </w:pPr>
      <w:r w:rsidRPr="00F37AA8">
        <w:rPr>
          <w:highlight w:val="yellow"/>
          <w:lang w:val="en-IN"/>
        </w:rPr>
        <w:t>SCREEN:</w:t>
      </w:r>
      <w:r w:rsidRPr="00F8484D">
        <w:rPr>
          <w:lang w:val="en-IN"/>
        </w:rPr>
        <w:t xml:space="preserve"> EEG software showing the user entering a timestamped note labeled “Stimulation start.”</w:t>
      </w:r>
    </w:p>
    <w:p w14:paraId="1EDA39F2" w14:textId="77777777" w:rsidR="00F37AA8" w:rsidRPr="00F8484D" w:rsidRDefault="00F37AA8" w:rsidP="00F37AA8">
      <w:pPr>
        <w:pStyle w:val="ShotDescription"/>
        <w:ind w:firstLine="0"/>
        <w:rPr>
          <w:lang w:val="en-IN"/>
        </w:rPr>
      </w:pPr>
    </w:p>
    <w:p w14:paraId="40E94C3E" w14:textId="4323D0FA" w:rsidR="00D05182" w:rsidRPr="00F8484D" w:rsidRDefault="00D05182" w:rsidP="0043534E">
      <w:pPr>
        <w:pStyle w:val="Narration"/>
        <w:numPr>
          <w:ilvl w:val="1"/>
          <w:numId w:val="3"/>
        </w:numPr>
      </w:pPr>
      <w:r w:rsidRPr="00F8484D">
        <w:t xml:space="preserve">Once the final stimulation period ends, unplug the stimulation cord from the device </w:t>
      </w:r>
      <w:r w:rsidRPr="00F8484D">
        <w:rPr>
          <w:b/>
          <w:bCs/>
        </w:rPr>
        <w:t>[1]</w:t>
      </w:r>
      <w:r w:rsidRPr="00F8484D">
        <w:t>.</w:t>
      </w:r>
      <w:r w:rsidR="0043534E">
        <w:t xml:space="preserve"> </w:t>
      </w:r>
      <w:r w:rsidR="0043534E" w:rsidRPr="00F8484D">
        <w:t xml:space="preserve">Mark the time in the EEG recording when the lights are turned on </w:t>
      </w:r>
      <w:r w:rsidR="0043534E" w:rsidRPr="00F8484D">
        <w:rPr>
          <w:b/>
          <w:bCs/>
        </w:rPr>
        <w:t>[</w:t>
      </w:r>
      <w:r w:rsidR="0043534E">
        <w:rPr>
          <w:b/>
          <w:bCs/>
        </w:rPr>
        <w:t>2</w:t>
      </w:r>
      <w:r w:rsidR="0043534E" w:rsidRPr="00F8484D">
        <w:rPr>
          <w:b/>
          <w:bCs/>
        </w:rPr>
        <w:t>]</w:t>
      </w:r>
      <w:r w:rsidR="0043534E" w:rsidRPr="00F8484D">
        <w:t>.</w:t>
      </w:r>
    </w:p>
    <w:p w14:paraId="511EAE14" w14:textId="77777777" w:rsidR="00D05182" w:rsidRPr="00F8484D" w:rsidRDefault="00D05182" w:rsidP="00D05182">
      <w:pPr>
        <w:pStyle w:val="ShotDescription"/>
        <w:numPr>
          <w:ilvl w:val="2"/>
          <w:numId w:val="3"/>
        </w:numPr>
        <w:rPr>
          <w:lang w:val="en-IN"/>
        </w:rPr>
      </w:pPr>
      <w:r w:rsidRPr="00F8484D">
        <w:rPr>
          <w:lang w:val="en-IN"/>
        </w:rPr>
        <w:t>Talent disconnecting the stimulation cord from the stimulator.</w:t>
      </w:r>
    </w:p>
    <w:p w14:paraId="76445192" w14:textId="0FA0011A" w:rsidR="00D05182" w:rsidRPr="00F8484D" w:rsidRDefault="00D05182" w:rsidP="00D05182">
      <w:pPr>
        <w:pStyle w:val="ShotDescription"/>
        <w:numPr>
          <w:ilvl w:val="2"/>
          <w:numId w:val="3"/>
        </w:numPr>
        <w:rPr>
          <w:lang w:val="en-IN"/>
        </w:rPr>
      </w:pPr>
      <w:r w:rsidRPr="00F37AA8">
        <w:rPr>
          <w:highlight w:val="yellow"/>
          <w:lang w:val="en-IN"/>
        </w:rPr>
        <w:t>SCREEN</w:t>
      </w:r>
      <w:r w:rsidRPr="00F8484D">
        <w:rPr>
          <w:lang w:val="en-IN"/>
        </w:rPr>
        <w:t>: EEG software showing a timestamped note labeled “Lights on.”</w:t>
      </w:r>
      <w:r w:rsidR="008E7538">
        <w:rPr>
          <w:lang w:val="en-IN"/>
        </w:rPr>
        <w:br/>
      </w:r>
    </w:p>
    <w:p w14:paraId="66D691EE" w14:textId="3E54F996" w:rsidR="00D05182" w:rsidRPr="00F8484D" w:rsidRDefault="008E7538" w:rsidP="00D05182">
      <w:pPr>
        <w:pStyle w:val="Narration"/>
        <w:numPr>
          <w:ilvl w:val="1"/>
          <w:numId w:val="3"/>
        </w:numPr>
      </w:pPr>
      <w:r>
        <w:t>After waking the participant from sleep, s</w:t>
      </w:r>
      <w:r w:rsidR="00D05182" w:rsidRPr="00F8484D">
        <w:t xml:space="preserve">top the </w:t>
      </w:r>
      <w:r>
        <w:t>EEG</w:t>
      </w:r>
      <w:r w:rsidR="00D05182" w:rsidRPr="00F8484D">
        <w:t xml:space="preserve"> recording using the software interface </w:t>
      </w:r>
      <w:r w:rsidR="00D05182" w:rsidRPr="00F8484D">
        <w:rPr>
          <w:b/>
          <w:bCs/>
        </w:rPr>
        <w:t>[1]</w:t>
      </w:r>
      <w:r w:rsidR="00D05182" w:rsidRPr="00F8484D">
        <w:t>.</w:t>
      </w:r>
    </w:p>
    <w:p w14:paraId="50A93BA4" w14:textId="7FA17FBA" w:rsidR="00D05182" w:rsidRPr="00F8484D" w:rsidRDefault="00D05182" w:rsidP="00D05182">
      <w:pPr>
        <w:pStyle w:val="ShotDescription"/>
        <w:numPr>
          <w:ilvl w:val="2"/>
          <w:numId w:val="3"/>
        </w:numPr>
        <w:rPr>
          <w:lang w:val="en-IN"/>
        </w:rPr>
      </w:pPr>
      <w:r w:rsidRPr="008E7538">
        <w:rPr>
          <w:highlight w:val="yellow"/>
          <w:lang w:val="en-IN"/>
        </w:rPr>
        <w:t>SCREEN:</w:t>
      </w:r>
      <w:r w:rsidRPr="00F8484D">
        <w:rPr>
          <w:lang w:val="en-IN"/>
        </w:rPr>
        <w:t xml:space="preserve"> Show the software screen where </w:t>
      </w:r>
      <w:r w:rsidRPr="008E7538">
        <w:rPr>
          <w:lang w:val="en-IN"/>
        </w:rPr>
        <w:t>the Stop Recording</w:t>
      </w:r>
      <w:r w:rsidRPr="00F8484D">
        <w:rPr>
          <w:lang w:val="en-IN"/>
        </w:rPr>
        <w:t xml:space="preserve"> button is clicked, </w:t>
      </w:r>
      <w:r w:rsidRPr="00F8484D">
        <w:rPr>
          <w:lang w:val="en-IN"/>
        </w:rPr>
        <w:lastRenderedPageBreak/>
        <w:t>and the recording session is saved.</w:t>
      </w:r>
      <w:r w:rsidR="008E7538">
        <w:rPr>
          <w:lang w:val="en-IN"/>
        </w:rPr>
        <w:br/>
      </w:r>
    </w:p>
    <w:p w14:paraId="0761D6CD" w14:textId="252D5E56" w:rsidR="00D05182" w:rsidRPr="00F8484D" w:rsidRDefault="00D05182" w:rsidP="008E7538">
      <w:pPr>
        <w:pStyle w:val="Narration"/>
        <w:numPr>
          <w:ilvl w:val="1"/>
          <w:numId w:val="3"/>
        </w:numPr>
      </w:pPr>
      <w:r w:rsidRPr="00F8484D">
        <w:t>Gently remove the silver</w:t>
      </w:r>
      <w:r w:rsidR="008E7538">
        <w:t xml:space="preserve"> or </w:t>
      </w:r>
      <w:r w:rsidRPr="00F8484D">
        <w:t xml:space="preserve">silver chloride ring electrodes from the participant’s scalp </w:t>
      </w:r>
      <w:r w:rsidRPr="00F8484D">
        <w:rPr>
          <w:b/>
          <w:bCs/>
        </w:rPr>
        <w:t>[1]</w:t>
      </w:r>
      <w:r w:rsidRPr="00F8484D">
        <w:t xml:space="preserve">. </w:t>
      </w:r>
      <w:r w:rsidR="008E7538" w:rsidRPr="00F8484D">
        <w:t xml:space="preserve">Clean the used electrodes with a damp paper towel and allow them to air dry before </w:t>
      </w:r>
      <w:r w:rsidR="008E7538">
        <w:t xml:space="preserve">storing them </w:t>
      </w:r>
      <w:r w:rsidR="008E7538" w:rsidRPr="00F8484D">
        <w:rPr>
          <w:b/>
          <w:bCs/>
        </w:rPr>
        <w:t>[</w:t>
      </w:r>
      <w:r w:rsidR="008E7538">
        <w:rPr>
          <w:b/>
          <w:bCs/>
        </w:rPr>
        <w:t>2</w:t>
      </w:r>
      <w:r w:rsidR="008E7538" w:rsidRPr="00F8484D">
        <w:rPr>
          <w:b/>
          <w:bCs/>
        </w:rPr>
        <w:t>]</w:t>
      </w:r>
      <w:r w:rsidR="008E7538" w:rsidRPr="00F8484D">
        <w:t>.</w:t>
      </w:r>
    </w:p>
    <w:p w14:paraId="4F7A303E" w14:textId="77777777" w:rsidR="00D05182" w:rsidRDefault="00D05182" w:rsidP="00D05182">
      <w:pPr>
        <w:pStyle w:val="ShotDescription"/>
        <w:numPr>
          <w:ilvl w:val="2"/>
          <w:numId w:val="3"/>
        </w:numPr>
        <w:rPr>
          <w:lang w:val="en-IN"/>
        </w:rPr>
      </w:pPr>
      <w:r w:rsidRPr="00F8484D">
        <w:rPr>
          <w:lang w:val="en-IN"/>
        </w:rPr>
        <w:t>Talent unplugging and lifting each electrode gently from the electrode holders.</w:t>
      </w:r>
    </w:p>
    <w:p w14:paraId="60A93660" w14:textId="77777777" w:rsidR="00D05182" w:rsidRPr="00F8484D" w:rsidRDefault="00D05182" w:rsidP="00D05182">
      <w:pPr>
        <w:pStyle w:val="ShotDescription"/>
        <w:numPr>
          <w:ilvl w:val="2"/>
          <w:numId w:val="3"/>
        </w:numPr>
        <w:rPr>
          <w:lang w:val="en-IN"/>
        </w:rPr>
      </w:pPr>
      <w:r w:rsidRPr="00F8484D">
        <w:rPr>
          <w:lang w:val="en-IN"/>
        </w:rPr>
        <w:t>Talent wiping each electrode clean with a moistened paper towel and setting them aside to dry.</w:t>
      </w:r>
    </w:p>
    <w:p w14:paraId="5697FE14" w14:textId="4E04222D" w:rsidR="00D05182" w:rsidRPr="00F8484D" w:rsidRDefault="008E7538" w:rsidP="00D05182">
      <w:pPr>
        <w:pStyle w:val="Narration"/>
        <w:numPr>
          <w:ilvl w:val="1"/>
          <w:numId w:val="3"/>
        </w:numPr>
      </w:pPr>
      <w:r>
        <w:t xml:space="preserve">Once </w:t>
      </w:r>
      <w:r w:rsidR="00D05182" w:rsidRPr="00F8484D">
        <w:t xml:space="preserve">the </w:t>
      </w:r>
      <w:r>
        <w:t>EEG</w:t>
      </w:r>
      <w:r w:rsidR="00D05182" w:rsidRPr="00F8484D">
        <w:t xml:space="preserve"> cap</w:t>
      </w:r>
      <w:r>
        <w:t xml:space="preserve"> is removed</w:t>
      </w:r>
      <w:r w:rsidR="00D05182" w:rsidRPr="00F8484D">
        <w:t xml:space="preserve"> from the participant’s head</w:t>
      </w:r>
      <w:r>
        <w:t>, c</w:t>
      </w:r>
      <w:r w:rsidR="00D05182" w:rsidRPr="00F8484D">
        <w:t xml:space="preserve">lean all electrode sites thoroughly to remove residual conductive gels </w:t>
      </w:r>
      <w:r w:rsidR="00D05182" w:rsidRPr="00F8484D">
        <w:rPr>
          <w:b/>
          <w:bCs/>
        </w:rPr>
        <w:t>[</w:t>
      </w:r>
      <w:r>
        <w:rPr>
          <w:b/>
          <w:bCs/>
        </w:rPr>
        <w:t>1</w:t>
      </w:r>
      <w:r w:rsidR="00D05182" w:rsidRPr="00F8484D">
        <w:rPr>
          <w:b/>
          <w:bCs/>
        </w:rPr>
        <w:t>]</w:t>
      </w:r>
      <w:r w:rsidR="00D05182" w:rsidRPr="00F8484D">
        <w:t>.</w:t>
      </w:r>
    </w:p>
    <w:p w14:paraId="02E49DF4" w14:textId="77777777" w:rsidR="00D05182" w:rsidRPr="00F8484D" w:rsidRDefault="00D05182" w:rsidP="00D05182">
      <w:pPr>
        <w:pStyle w:val="ShotDescription"/>
        <w:numPr>
          <w:ilvl w:val="2"/>
          <w:numId w:val="3"/>
        </w:numPr>
        <w:rPr>
          <w:lang w:val="en-IN"/>
        </w:rPr>
      </w:pPr>
      <w:r w:rsidRPr="00F8484D">
        <w:rPr>
          <w:lang w:val="en-IN"/>
        </w:rPr>
        <w:t>Talent using cleaning wipes or a soft cloth to remove remaining gel from all electrode contact points on the scalp.</w:t>
      </w:r>
    </w:p>
    <w:p w14:paraId="178C58E2" w14:textId="77777777" w:rsidR="00D05182" w:rsidRPr="004F225E" w:rsidRDefault="00D05182" w:rsidP="00D05182">
      <w:pPr>
        <w:rPr>
          <w:lang w:val="en-IN"/>
        </w:rPr>
      </w:pPr>
    </w:p>
    <w:p w14:paraId="702D3423" w14:textId="77777777" w:rsidR="00F37AA8" w:rsidRDefault="00F37AA8">
      <w:pPr>
        <w:rPr>
          <w:rFonts w:eastAsia="Times New Roman" w:cstheme="minorHAnsi"/>
          <w:sz w:val="52"/>
        </w:rPr>
      </w:pPr>
      <w:r>
        <w:rPr>
          <w:rFonts w:cstheme="minorHAnsi"/>
        </w:rPr>
        <w:br w:type="page"/>
      </w:r>
    </w:p>
    <w:p w14:paraId="12FDC79E" w14:textId="2E36321C"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40A16459"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748DB">
        <w:rPr>
          <w:rFonts w:eastAsia="Times New Roman" w:cstheme="minorHAnsi"/>
          <w:bCs/>
        </w:rPr>
        <w:t>44</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F6597B2" w14:textId="4D7BD5E1" w:rsidR="008E7538" w:rsidRPr="00297EDD" w:rsidRDefault="008E7538" w:rsidP="008E7538">
      <w:pPr>
        <w:pStyle w:val="Narration"/>
        <w:numPr>
          <w:ilvl w:val="1"/>
          <w:numId w:val="3"/>
        </w:numPr>
      </w:pPr>
      <w:r w:rsidRPr="00297EDD">
        <w:t>Bilateral frontolateral HD-tDCS</w:t>
      </w:r>
      <w:r w:rsidR="009B5961">
        <w:t xml:space="preserve"> </w:t>
      </w:r>
      <w:r w:rsidRPr="00297EDD">
        <w:t xml:space="preserve">produced a focal electric field distribution, highlighting the spatial precision achievable with a 4 </w:t>
      </w:r>
      <w:r w:rsidR="009B5961">
        <w:t>by</w:t>
      </w:r>
      <w:r w:rsidRPr="00297EDD">
        <w:t xml:space="preserve"> 1 ring electrode montage </w:t>
      </w:r>
      <w:r w:rsidRPr="009B5961">
        <w:rPr>
          <w:b/>
          <w:bCs/>
        </w:rPr>
        <w:t>[1].</w:t>
      </w:r>
    </w:p>
    <w:p w14:paraId="77798911" w14:textId="75D6541C" w:rsidR="008E7538" w:rsidRPr="009B5961" w:rsidRDefault="008E7538" w:rsidP="008E7538">
      <w:pPr>
        <w:pStyle w:val="ShotDescription"/>
        <w:numPr>
          <w:ilvl w:val="2"/>
          <w:numId w:val="3"/>
        </w:numPr>
        <w:rPr>
          <w:i/>
          <w:iCs/>
          <w:color w:val="0070C0"/>
          <w:lang w:val="en-IN"/>
        </w:rPr>
      </w:pPr>
      <w:r w:rsidRPr="00297EDD">
        <w:rPr>
          <w:lang w:val="en-IN"/>
        </w:rPr>
        <w:t>LAB MEDIA: Figure 4.</w:t>
      </w:r>
      <w:r>
        <w:rPr>
          <w:lang w:val="en-IN"/>
        </w:rPr>
        <w:t xml:space="preserve"> </w:t>
      </w:r>
      <w:r w:rsidRPr="009B5961">
        <w:rPr>
          <w:i/>
          <w:iCs/>
          <w:color w:val="0070C0"/>
          <w:lang w:val="en-IN"/>
        </w:rPr>
        <w:t>Video editor: Show the color map across the three brain views, focusing on the regions with the highest intensity (red and yellow areas).</w:t>
      </w:r>
    </w:p>
    <w:p w14:paraId="0C8C3642" w14:textId="7785E044" w:rsidR="008E7538" w:rsidRPr="00297EDD" w:rsidRDefault="008E7538" w:rsidP="008E7538">
      <w:pPr>
        <w:widowControl w:val="0"/>
        <w:jc w:val="both"/>
        <w:rPr>
          <w:lang w:val="en-IN"/>
        </w:rPr>
      </w:pPr>
    </w:p>
    <w:p w14:paraId="7A0A36CC" w14:textId="692BD6C2" w:rsidR="008E7538" w:rsidRPr="009B5961" w:rsidRDefault="008E7538" w:rsidP="008E7538">
      <w:pPr>
        <w:pStyle w:val="Narration"/>
        <w:numPr>
          <w:ilvl w:val="1"/>
          <w:numId w:val="3"/>
        </w:numPr>
        <w:rPr>
          <w:b/>
          <w:bCs/>
        </w:rPr>
      </w:pPr>
      <w:r w:rsidRPr="00297EDD">
        <w:t xml:space="preserve">Clean EEG signals with minimal artifacts were observed during the ramp-up phase, confirming correct protocol implementation with optimal electrode preparation </w:t>
      </w:r>
      <w:r w:rsidRPr="009B5961">
        <w:rPr>
          <w:b/>
          <w:bCs/>
        </w:rPr>
        <w:t>[1].</w:t>
      </w:r>
    </w:p>
    <w:p w14:paraId="74E5327B" w14:textId="00C4AE2B" w:rsidR="008E7538" w:rsidRPr="00297EDD" w:rsidRDefault="008E7538" w:rsidP="008E7538">
      <w:pPr>
        <w:pStyle w:val="ShotDescription"/>
        <w:numPr>
          <w:ilvl w:val="2"/>
          <w:numId w:val="3"/>
        </w:numPr>
        <w:rPr>
          <w:lang w:val="en-IN"/>
        </w:rPr>
      </w:pPr>
      <w:r w:rsidRPr="00297EDD">
        <w:rPr>
          <w:lang w:val="en-IN"/>
        </w:rPr>
        <w:t>LAB MEDIA: Figure 5.</w:t>
      </w:r>
      <w:r>
        <w:rPr>
          <w:lang w:val="en-IN"/>
        </w:rPr>
        <w:t xml:space="preserve"> </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allavi  Sharma" w:date="2025-10-12T07:12:00Z" w:initials="PS">
    <w:p w14:paraId="3F6D53A5" w14:textId="77777777" w:rsidR="00280085" w:rsidRDefault="00280085" w:rsidP="00280085">
      <w:pPr>
        <w:pStyle w:val="CommentText"/>
      </w:pPr>
      <w:r>
        <w:rPr>
          <w:rStyle w:val="CommentReference"/>
        </w:rPr>
        <w:annotationRef/>
      </w:r>
      <w:r>
        <w:rPr>
          <w:lang w:val="en-IN"/>
        </w:rPr>
        <w:t>Authors: Please add this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6D53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3DC6A7" w16cex:dateUtc="2025-10-12T0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6D53A5" w16cid:durableId="153DC6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0ABCA" w14:textId="77777777" w:rsidR="00A3102F" w:rsidRDefault="00A3102F">
      <w:r>
        <w:separator/>
      </w:r>
    </w:p>
    <w:p w14:paraId="35FB2B6A" w14:textId="77777777" w:rsidR="00A3102F" w:rsidRDefault="00A3102F"/>
  </w:endnote>
  <w:endnote w:type="continuationSeparator" w:id="0">
    <w:p w14:paraId="1F85AA13" w14:textId="77777777" w:rsidR="00A3102F" w:rsidRDefault="00A3102F">
      <w:r>
        <w:continuationSeparator/>
      </w:r>
    </w:p>
    <w:p w14:paraId="65DA57F8" w14:textId="77777777" w:rsidR="00A3102F" w:rsidRDefault="00A31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25A012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E6CD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03BB1B" w14:textId="77777777" w:rsidR="00A3102F" w:rsidRDefault="00A3102F">
      <w:r>
        <w:separator/>
      </w:r>
    </w:p>
    <w:p w14:paraId="282DAD3D" w14:textId="77777777" w:rsidR="00A3102F" w:rsidRDefault="00A3102F"/>
  </w:footnote>
  <w:footnote w:type="continuationSeparator" w:id="0">
    <w:p w14:paraId="08FB7EBA" w14:textId="77777777" w:rsidR="00A3102F" w:rsidRDefault="00A3102F">
      <w:r>
        <w:continuationSeparator/>
      </w:r>
    </w:p>
    <w:p w14:paraId="33394843" w14:textId="77777777" w:rsidR="00A3102F" w:rsidRDefault="00A310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482E74"/>
    <w:multiLevelType w:val="multilevel"/>
    <w:tmpl w:val="4009001F"/>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DE1EB1F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1530653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0FDB"/>
    <w:rsid w:val="00142D32"/>
    <w:rsid w:val="00143557"/>
    <w:rsid w:val="001469E6"/>
    <w:rsid w:val="00151824"/>
    <w:rsid w:val="001528A5"/>
    <w:rsid w:val="00157A74"/>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32D4"/>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0085"/>
    <w:rsid w:val="00283E3E"/>
    <w:rsid w:val="00284695"/>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2F668C"/>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3534E"/>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4332"/>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1207"/>
    <w:rsid w:val="007A149A"/>
    <w:rsid w:val="007A4E1D"/>
    <w:rsid w:val="007B0FBB"/>
    <w:rsid w:val="007B3E0E"/>
    <w:rsid w:val="007B72C5"/>
    <w:rsid w:val="007D1F92"/>
    <w:rsid w:val="007D4222"/>
    <w:rsid w:val="007D61A8"/>
    <w:rsid w:val="007F48D4"/>
    <w:rsid w:val="00802635"/>
    <w:rsid w:val="00804C75"/>
    <w:rsid w:val="00806B1B"/>
    <w:rsid w:val="00806BC9"/>
    <w:rsid w:val="008123C3"/>
    <w:rsid w:val="00814511"/>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249A"/>
    <w:rsid w:val="008A34B4"/>
    <w:rsid w:val="008A413E"/>
    <w:rsid w:val="008A7A3E"/>
    <w:rsid w:val="008B1DBC"/>
    <w:rsid w:val="008C642C"/>
    <w:rsid w:val="008D0E4A"/>
    <w:rsid w:val="008D2A6A"/>
    <w:rsid w:val="008D52FB"/>
    <w:rsid w:val="008D5443"/>
    <w:rsid w:val="008D58EC"/>
    <w:rsid w:val="008E0985"/>
    <w:rsid w:val="008E6CD2"/>
    <w:rsid w:val="008E74F7"/>
    <w:rsid w:val="008E7538"/>
    <w:rsid w:val="008F239E"/>
    <w:rsid w:val="008F7754"/>
    <w:rsid w:val="0090117D"/>
    <w:rsid w:val="009055DD"/>
    <w:rsid w:val="00906696"/>
    <w:rsid w:val="00906EFB"/>
    <w:rsid w:val="009114D8"/>
    <w:rsid w:val="009149A4"/>
    <w:rsid w:val="00920EBA"/>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5961"/>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2F"/>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2B71"/>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47FEB"/>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5182"/>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48DB"/>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2E74"/>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37AA8"/>
    <w:rsid w:val="00F4412A"/>
    <w:rsid w:val="00F563AC"/>
    <w:rsid w:val="00F56A75"/>
    <w:rsid w:val="00F57B86"/>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D05182"/>
    <w:rPr>
      <w:rFonts w:cs="Calibri"/>
      <w:color w:val="7030A0"/>
      <w:lang w:val="en-GB"/>
    </w:rPr>
  </w:style>
  <w:style w:type="character" w:customStyle="1" w:styleId="NarrationChar">
    <w:name w:val="Narration Char"/>
    <w:basedOn w:val="DefaultParagraphFont"/>
    <w:link w:val="Narration"/>
    <w:rsid w:val="00D05182"/>
    <w:rPr>
      <w:rFonts w:ascii="Calibri" w:hAnsi="Calibri" w:cs="Calibri"/>
      <w:color w:val="7030A0"/>
      <w:lang w:val="en-GB"/>
    </w:rPr>
  </w:style>
  <w:style w:type="paragraph" w:customStyle="1" w:styleId="ShotDescription">
    <w:name w:val="Shot Description"/>
    <w:basedOn w:val="TemplateShot"/>
    <w:link w:val="ShotDescriptionChar"/>
    <w:qFormat/>
    <w:rsid w:val="00D05182"/>
    <w:rPr>
      <w:rFonts w:cs="Calibri"/>
    </w:rPr>
  </w:style>
  <w:style w:type="character" w:customStyle="1" w:styleId="ShotDescriptionChar">
    <w:name w:val="Shot Description Char"/>
    <w:basedOn w:val="DefaultParagraphFont"/>
    <w:link w:val="ShotDescription"/>
    <w:rsid w:val="00D05182"/>
    <w:rPr>
      <w:rFonts w:ascii="Calibri" w:hAnsi="Calibri" w:cs="Calibri"/>
    </w:rPr>
  </w:style>
  <w:style w:type="paragraph" w:customStyle="1" w:styleId="TemplateNarration">
    <w:name w:val="Template Narration"/>
    <w:basedOn w:val="ListParagraph"/>
    <w:rsid w:val="00D0518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0518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zeng@bidmc.harvard.edu" TargetMode="Externa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review.jove.com/account/file-uploader?src=21017903" TargetMode="Externa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20https://review.jove.com/account/file-uploader?src=21017903" TargetMode="External"/><Relationship Id="rId10" Type="http://schemas.openxmlformats.org/officeDocument/2006/relationships/hyperlink" Target="https://review.jove.com/v/5848/screen-capture-instructions-for-authors?status=a7854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microsoft.com/office/2018/08/relationships/commentsExtensible" Target="commentsExtensible.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43208DF3321E4BD894678ADEA8FBEE37"/>
        <w:category>
          <w:name w:val="General"/>
          <w:gallery w:val="placeholder"/>
        </w:category>
        <w:types>
          <w:type w:val="bbPlcHdr"/>
        </w:types>
        <w:behaviors>
          <w:behavior w:val="content"/>
        </w:behaviors>
        <w:guid w:val="{CBCEC604-7A03-4FC9-93DF-0CABC696C64E}"/>
      </w:docPartPr>
      <w:docPartBody>
        <w:p w:rsidR="0028646F" w:rsidRDefault="00985F19" w:rsidP="00985F19">
          <w:pPr>
            <w:pStyle w:val="43208DF3321E4BD894678ADEA8FBEE37"/>
          </w:pPr>
          <w:r w:rsidRPr="00B07A3B">
            <w:rPr>
              <w:rFonts w:eastAsia="Times New Roman" w:cstheme="minorHAnsi"/>
              <w:color w:val="808080"/>
              <w:shd w:val="clear" w:color="auto" w:fill="FFFF00"/>
            </w:rPr>
            <w:t>Click here to enter name of demonstrator(s)</w:t>
          </w:r>
        </w:p>
      </w:docPartBody>
    </w:docPart>
    <w:docPart>
      <w:docPartPr>
        <w:name w:val="00A2B68BEAAA4B748E84ECF27B42419D"/>
        <w:category>
          <w:name w:val="General"/>
          <w:gallery w:val="placeholder"/>
        </w:category>
        <w:types>
          <w:type w:val="bbPlcHdr"/>
        </w:types>
        <w:behaviors>
          <w:behavior w:val="content"/>
        </w:behaviors>
        <w:guid w:val="{0948E80D-7D75-4FD7-85ED-F94AD619AD72}"/>
      </w:docPartPr>
      <w:docPartBody>
        <w:p w:rsidR="0028646F" w:rsidRDefault="00985F19" w:rsidP="00985F19">
          <w:pPr>
            <w:pStyle w:val="00A2B68BEAAA4B748E84ECF27B42419D"/>
          </w:pPr>
          <w:r w:rsidRPr="00B07A3B">
            <w:rPr>
              <w:rFonts w:eastAsia="Times New Roman" w:cstheme="minorHAnsi"/>
              <w:color w:val="808080"/>
              <w:shd w:val="clear" w:color="auto" w:fill="FFFF00"/>
            </w:rPr>
            <w:t>Click here to enter name of demonstrator(s)</w:t>
          </w:r>
        </w:p>
      </w:docPartBody>
    </w:docPart>
    <w:docPart>
      <w:docPartPr>
        <w:name w:val="7748814046C04DAD9FEB5368948DE7E1"/>
        <w:category>
          <w:name w:val="General"/>
          <w:gallery w:val="placeholder"/>
        </w:category>
        <w:types>
          <w:type w:val="bbPlcHdr"/>
        </w:types>
        <w:behaviors>
          <w:behavior w:val="content"/>
        </w:behaviors>
        <w:guid w:val="{9D2F4DE8-6C01-4534-A10B-87708C07EA01}"/>
      </w:docPartPr>
      <w:docPartBody>
        <w:p w:rsidR="00000000" w:rsidRDefault="0028646F" w:rsidP="0028646F">
          <w:pPr>
            <w:pStyle w:val="7748814046C04DAD9FEB5368948DE7E1"/>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D01D8"/>
    <w:rsid w:val="001F6C86"/>
    <w:rsid w:val="002201FC"/>
    <w:rsid w:val="00221415"/>
    <w:rsid w:val="002452FD"/>
    <w:rsid w:val="002470A6"/>
    <w:rsid w:val="00251E04"/>
    <w:rsid w:val="00257C3C"/>
    <w:rsid w:val="002667E5"/>
    <w:rsid w:val="0027616B"/>
    <w:rsid w:val="00284695"/>
    <w:rsid w:val="0028646F"/>
    <w:rsid w:val="00287B01"/>
    <w:rsid w:val="002B4589"/>
    <w:rsid w:val="002F6418"/>
    <w:rsid w:val="002F76E2"/>
    <w:rsid w:val="00344E88"/>
    <w:rsid w:val="00356726"/>
    <w:rsid w:val="003C2AEF"/>
    <w:rsid w:val="003C4629"/>
    <w:rsid w:val="003D5DD0"/>
    <w:rsid w:val="003E657A"/>
    <w:rsid w:val="003F25B4"/>
    <w:rsid w:val="0040057C"/>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D1F92"/>
    <w:rsid w:val="007F1F0B"/>
    <w:rsid w:val="00801C92"/>
    <w:rsid w:val="00886687"/>
    <w:rsid w:val="008A06BD"/>
    <w:rsid w:val="008E296E"/>
    <w:rsid w:val="008F498E"/>
    <w:rsid w:val="00925550"/>
    <w:rsid w:val="009333F9"/>
    <w:rsid w:val="00937B16"/>
    <w:rsid w:val="009511B0"/>
    <w:rsid w:val="009670EA"/>
    <w:rsid w:val="00985F19"/>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43208DF3321E4BD894678ADEA8FBEE37">
    <w:name w:val="43208DF3321E4BD894678ADEA8FBEE37"/>
    <w:rsid w:val="00985F19"/>
    <w:pPr>
      <w:spacing w:after="160" w:line="278" w:lineRule="auto"/>
    </w:pPr>
    <w:rPr>
      <w:kern w:val="2"/>
      <w:lang w:val="en-IN" w:eastAsia="en-IN"/>
      <w14:ligatures w14:val="standardContextual"/>
    </w:rPr>
  </w:style>
  <w:style w:type="paragraph" w:customStyle="1" w:styleId="00A2B68BEAAA4B748E84ECF27B42419D">
    <w:name w:val="00A2B68BEAAA4B748E84ECF27B42419D"/>
    <w:rsid w:val="00985F19"/>
    <w:pPr>
      <w:spacing w:after="160" w:line="278" w:lineRule="auto"/>
    </w:pPr>
    <w:rPr>
      <w:kern w:val="2"/>
      <w:lang w:val="en-IN" w:eastAsia="en-IN"/>
      <w14:ligatures w14:val="standardContextual"/>
    </w:rPr>
  </w:style>
  <w:style w:type="paragraph" w:customStyle="1" w:styleId="7748814046C04DAD9FEB5368948DE7E1">
    <w:name w:val="7748814046C04DAD9FEB5368948DE7E1"/>
    <w:rsid w:val="0028646F"/>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4</TotalTime>
  <Pages>14</Pages>
  <Words>3132</Words>
  <Characters>16819</Characters>
  <Application>Microsoft Office Word</Application>
  <DocSecurity>0</DocSecurity>
  <Lines>400</Lines>
  <Paragraphs>21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73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9</cp:revision>
  <dcterms:created xsi:type="dcterms:W3CDTF">2025-09-12T12:20:00Z</dcterms:created>
  <dcterms:modified xsi:type="dcterms:W3CDTF">2025-10-1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